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A949015" w14:textId="77777777" w:rsidR="00D85801" w:rsidRPr="006C71E2" w:rsidRDefault="00A21DE3" w:rsidP="00564172">
      <w:pPr>
        <w:spacing w:after="0" w:line="240" w:lineRule="auto"/>
        <w:jc w:val="center"/>
        <w:textAlignment w:val="top"/>
        <w:rPr>
          <w:rFonts w:ascii="SF Pro Light" w:hAnsi="SF Pro Light"/>
          <w:color w:val="000066"/>
          <w:sz w:val="40"/>
          <w:szCs w:val="40"/>
        </w:rPr>
      </w:pPr>
      <w:r w:rsidRPr="006C71E2">
        <w:rPr>
          <w:rFonts w:ascii="SF Pro Light" w:eastAsia="Raleway SemiBold" w:hAnsi="SF Pro Light" w:cs="Raleway SemiBold"/>
          <w:color w:val="000066"/>
          <w:sz w:val="56"/>
          <w:szCs w:val="56"/>
        </w:rPr>
        <w:t>RINAT NAILEV</w:t>
      </w:r>
    </w:p>
    <w:p w14:paraId="64875EEF" w14:textId="7B807E2F" w:rsidR="00D85801" w:rsidRPr="006C71E2" w:rsidRDefault="00A21DE3" w:rsidP="00564172">
      <w:pPr>
        <w:spacing w:before="150" w:after="0" w:line="240" w:lineRule="auto"/>
        <w:jc w:val="center"/>
        <w:textAlignment w:val="top"/>
        <w:rPr>
          <w:rFonts w:ascii="SF Pro Light" w:hAnsi="SF Pro Light"/>
        </w:rPr>
      </w:pPr>
      <w:r w:rsidRPr="006C71E2">
        <w:rPr>
          <w:rFonts w:ascii="SF Pro Light" w:hAnsi="SF Pro Light"/>
          <w:noProof/>
          <w:position w:val="-5"/>
        </w:rPr>
        <w:drawing>
          <wp:inline distT="0" distB="0" distL="0" distR="0" wp14:anchorId="428535B4" wp14:editId="0B6A1F06">
            <wp:extent cx="129600" cy="129600"/>
            <wp:effectExtent l="0" t="0" r="0" b="0"/>
            <wp:docPr id="78213172" name="name26126350e116c6d39" descr="email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mail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9600" cy="129600"/>
                    </a:xfrm>
                    <a:prstGeom prst="rect">
                      <a:avLst/>
                    </a:prstGeom>
                    <a:ln w="0">
                      <a:noFill/>
                    </a:ln>
                  </pic:spPr>
                </pic:pic>
              </a:graphicData>
            </a:graphic>
          </wp:inline>
        </w:drawing>
      </w:r>
      <w:r w:rsidRPr="006C71E2">
        <w:rPr>
          <w:rFonts w:ascii="SF Pro Light" w:eastAsia="Raleway" w:hAnsi="SF Pro Light" w:cs="Raleway"/>
          <w:color w:val="000000"/>
        </w:rPr>
        <w:t xml:space="preserve">  </w:t>
      </w:r>
      <w:hyperlink r:id="rId9" w:history="1">
        <w:r w:rsidR="009C0825" w:rsidRPr="006C71E2">
          <w:rPr>
            <w:rStyle w:val="Hyperlink"/>
            <w:rFonts w:ascii="SF Pro Light" w:eastAsia="Raleway" w:hAnsi="SF Pro Light" w:cs="Raleway"/>
          </w:rPr>
          <w:t>rinatnailyev2002@gmail.com</w:t>
        </w:r>
      </w:hyperlink>
      <w:r w:rsidR="009C0825" w:rsidRPr="006C71E2">
        <w:rPr>
          <w:rFonts w:ascii="SF Pro Light" w:eastAsia="Raleway" w:hAnsi="SF Pro Light" w:cs="Raleway"/>
          <w:color w:val="000000"/>
        </w:rPr>
        <w:t xml:space="preserve"> </w:t>
      </w:r>
      <w:r w:rsidR="00144D5D">
        <w:rPr>
          <w:rFonts w:ascii="SF Pro Light" w:eastAsia="Raleway" w:hAnsi="SF Pro Light" w:cs="Raleway"/>
          <w:color w:val="000000"/>
        </w:rPr>
        <w:t xml:space="preserve">  </w:t>
      </w:r>
      <w:r w:rsidR="009C0825" w:rsidRPr="006C71E2">
        <w:rPr>
          <w:rFonts w:ascii="SF Pro Light" w:eastAsia="Raleway" w:hAnsi="SF Pro Light" w:cs="Raleway"/>
          <w:color w:val="000000"/>
        </w:rPr>
        <w:t xml:space="preserve">  </w:t>
      </w:r>
      <w:r w:rsidRPr="006C71E2">
        <w:rPr>
          <w:rFonts w:ascii="SF Pro Light" w:hAnsi="SF Pro Light"/>
          <w:noProof/>
          <w:position w:val="-5"/>
        </w:rPr>
        <w:drawing>
          <wp:inline distT="0" distB="0" distL="0" distR="0" wp14:anchorId="0134DA7D" wp14:editId="63AE8E74">
            <wp:extent cx="129600" cy="129600"/>
            <wp:effectExtent l="0" t="0" r="0" b="0"/>
            <wp:docPr id="7961601" name="name68656350e116cc8fb" descr="phon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8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9600" cy="129600"/>
                    </a:xfrm>
                    <a:prstGeom prst="rect">
                      <a:avLst/>
                    </a:prstGeom>
                    <a:ln w="0">
                      <a:noFill/>
                    </a:ln>
                  </pic:spPr>
                </pic:pic>
              </a:graphicData>
            </a:graphic>
          </wp:inline>
        </w:drawing>
      </w:r>
      <w:r w:rsidRPr="006C71E2">
        <w:rPr>
          <w:rFonts w:ascii="SF Pro Light" w:eastAsia="Raleway" w:hAnsi="SF Pro Light" w:cs="Raleway"/>
          <w:color w:val="000000"/>
        </w:rPr>
        <w:t xml:space="preserve">  859</w:t>
      </w:r>
      <w:r w:rsidR="00C15775">
        <w:rPr>
          <w:rFonts w:ascii="SF Pro Light" w:eastAsia="Raleway" w:hAnsi="SF Pro Light" w:cs="Raleway"/>
          <w:color w:val="000000"/>
        </w:rPr>
        <w:t>-</w:t>
      </w:r>
      <w:r w:rsidRPr="006C71E2">
        <w:rPr>
          <w:rFonts w:ascii="SF Pro Light" w:eastAsia="Raleway" w:hAnsi="SF Pro Light" w:cs="Raleway"/>
          <w:color w:val="000000"/>
        </w:rPr>
        <w:t>97</w:t>
      </w:r>
      <w:r w:rsidR="007768B5" w:rsidRPr="006C71E2">
        <w:rPr>
          <w:rFonts w:ascii="SF Pro Light" w:eastAsia="Raleway" w:hAnsi="SF Pro Light" w:cs="Raleway"/>
          <w:color w:val="000000"/>
        </w:rPr>
        <w:t>2</w:t>
      </w:r>
      <w:r w:rsidR="00C15775">
        <w:rPr>
          <w:rFonts w:ascii="SF Pro Light" w:eastAsia="Raleway" w:hAnsi="SF Pro Light" w:cs="Raleway"/>
          <w:color w:val="000000"/>
        </w:rPr>
        <w:t>-</w:t>
      </w:r>
      <w:r w:rsidR="007768B5" w:rsidRPr="006C71E2">
        <w:rPr>
          <w:rFonts w:ascii="SF Pro Light" w:eastAsia="Raleway" w:hAnsi="SF Pro Light" w:cs="Raleway"/>
          <w:color w:val="000000"/>
        </w:rPr>
        <w:t>4157</w:t>
      </w:r>
      <w:r w:rsidR="0075031E" w:rsidRPr="006C71E2">
        <w:rPr>
          <w:rFonts w:ascii="SF Pro Light" w:eastAsia="Raleway" w:hAnsi="SF Pro Light" w:cs="Raleway"/>
          <w:color w:val="000000"/>
        </w:rPr>
        <w:t>        </w:t>
      </w:r>
      <w:hyperlink r:id="rId11" w:history="1">
        <w:r w:rsidR="0075031E" w:rsidRPr="006C71E2">
          <w:rPr>
            <w:rStyle w:val="Hyperlink"/>
            <w:rFonts w:ascii="SF Pro Light" w:eastAsia="Raleway" w:hAnsi="SF Pro Light" w:cs="Raleway"/>
          </w:rPr>
          <w:t>LinkedIn</w:t>
        </w:r>
      </w:hyperlink>
      <w:r w:rsidRPr="006C71E2">
        <w:rPr>
          <w:rFonts w:ascii="SF Pro Light" w:eastAsia="Raleway" w:hAnsi="SF Pro Light" w:cs="Raleway"/>
          <w:color w:val="000000"/>
        </w:rPr>
        <w:t>  </w:t>
      </w:r>
    </w:p>
    <w:p w14:paraId="3235D48E" w14:textId="05C4AAE9" w:rsidR="002103D3" w:rsidRPr="00C61932" w:rsidRDefault="00A21DE3" w:rsidP="00C61932">
      <w:pPr>
        <w:spacing w:after="0" w:line="240" w:lineRule="auto"/>
        <w:rPr>
          <w:rFonts w:ascii="SF Pro Light" w:hAnsi="SF Pro Light"/>
        </w:rPr>
      </w:pPr>
      <w:r w:rsidRPr="006C71E2">
        <w:rPr>
          <w:rFonts w:ascii="SF Pro Light" w:eastAsia="Raleway" w:hAnsi="SF Pro Light" w:cs="Raleway"/>
          <w:color w:val="000000"/>
          <w:sz w:val="18"/>
          <w:szCs w:val="18"/>
        </w:rPr>
        <w:t> </w:t>
      </w:r>
    </w:p>
    <w:p w14:paraId="04ECB079" w14:textId="5DDE921B" w:rsidR="00D85801" w:rsidRPr="00144D5D" w:rsidRDefault="00A21DE3">
      <w:pPr>
        <w:spacing w:before="75" w:after="0" w:line="243" w:lineRule="auto"/>
        <w:textAlignment w:val="top"/>
        <w:rPr>
          <w:rFonts w:ascii="SF Pro Bold" w:hAnsi="SF Pro Bold"/>
          <w:color w:val="000066"/>
        </w:rPr>
      </w:pPr>
      <w:r w:rsidRPr="00144D5D">
        <w:rPr>
          <w:rFonts w:ascii="SF Pro Bold" w:eastAsia="Raleway SemiBold" w:hAnsi="SF Pro Bold" w:cs="Raleway SemiBold"/>
          <w:color w:val="000066"/>
          <w:spacing w:val="20"/>
          <w:sz w:val="21"/>
          <w:szCs w:val="21"/>
        </w:rPr>
        <w:t>RELEVANT EXPERIENC</w:t>
      </w:r>
      <w:r w:rsidR="00C15775">
        <w:rPr>
          <w:rFonts w:ascii="SF Pro Bold" w:eastAsia="Raleway SemiBold" w:hAnsi="SF Pro Bold" w:cs="Raleway SemiBold"/>
          <w:color w:val="000066"/>
          <w:spacing w:val="20"/>
          <w:sz w:val="21"/>
          <w:szCs w:val="21"/>
        </w:rPr>
        <w:t>E AND SKILLS</w:t>
      </w:r>
    </w:p>
    <w:tbl>
      <w:tblPr>
        <w:tblStyle w:val="NormalTablePHPDOCX"/>
        <w:tblW w:w="10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"/>
        <w:gridCol w:w="9750"/>
      </w:tblGrid>
      <w:tr w:rsidR="00D85801" w:rsidRPr="006C71E2" w14:paraId="4F7C97C4" w14:textId="77777777">
        <w:trPr>
          <w:trHeight w:val="75"/>
        </w:trPr>
        <w:tc>
          <w:tcPr>
            <w:tcW w:w="750" w:type="dxa"/>
            <w:tcBorders>
              <w:top w:val="single" w:sz="10" w:space="0" w:color="000000"/>
            </w:tcBorders>
            <w:tcMar>
              <w:top w:w="0" w:type="auto"/>
              <w:left w:w="0" w:type="auto"/>
              <w:bottom w:w="0" w:type="auto"/>
              <w:right w:w="0" w:type="auto"/>
            </w:tcMar>
          </w:tcPr>
          <w:p w14:paraId="073AD1F3" w14:textId="77777777" w:rsidR="00D85801" w:rsidRPr="006C71E2" w:rsidRDefault="00A21DE3">
            <w:pPr>
              <w:spacing w:after="0" w:line="240" w:lineRule="auto"/>
              <w:rPr>
                <w:rFonts w:ascii="SF Pro Light" w:hAnsi="SF Pro Light"/>
              </w:rPr>
            </w:pPr>
            <w:r w:rsidRPr="006C71E2">
              <w:rPr>
                <w:rFonts w:ascii="SF Pro Light" w:eastAsia="Raleway" w:hAnsi="SF Pro Light" w:cs="Raleway"/>
                <w:color w:val="000000"/>
                <w:sz w:val="2"/>
                <w:szCs w:val="2"/>
              </w:rPr>
              <w:t xml:space="preserve">  </w:t>
            </w:r>
          </w:p>
        </w:tc>
        <w:tc>
          <w:tcPr>
            <w:tcW w:w="9750" w:type="dxa"/>
            <w:tcBorders>
              <w:top w:val="single" w:sz="5" w:space="0" w:color="E5E7E9"/>
            </w:tcBorders>
            <w:tcMar>
              <w:top w:w="15" w:type="dxa"/>
              <w:left w:w="0" w:type="auto"/>
              <w:bottom w:w="0" w:type="auto"/>
              <w:right w:w="0" w:type="auto"/>
            </w:tcMar>
          </w:tcPr>
          <w:p w14:paraId="76950F65" w14:textId="77777777" w:rsidR="00D85801" w:rsidRPr="006C71E2" w:rsidRDefault="00A21DE3">
            <w:pPr>
              <w:spacing w:after="0" w:line="240" w:lineRule="auto"/>
              <w:rPr>
                <w:rFonts w:ascii="SF Pro Light" w:hAnsi="SF Pro Light"/>
              </w:rPr>
            </w:pPr>
            <w:r w:rsidRPr="006C71E2">
              <w:rPr>
                <w:rFonts w:ascii="SF Pro Light" w:eastAsia="Raleway" w:hAnsi="SF Pro Light" w:cs="Raleway"/>
                <w:color w:val="000000"/>
                <w:sz w:val="2"/>
                <w:szCs w:val="2"/>
              </w:rPr>
              <w:t xml:space="preserve">  </w:t>
            </w:r>
          </w:p>
        </w:tc>
      </w:tr>
    </w:tbl>
    <w:p w14:paraId="428E29AD" w14:textId="4C931093" w:rsidR="00037A32" w:rsidRPr="00144D5D" w:rsidRDefault="00037A32" w:rsidP="00037A32">
      <w:pPr>
        <w:spacing w:after="0" w:line="215" w:lineRule="auto"/>
        <w:rPr>
          <w:rFonts w:ascii="SF UI Display" w:hAnsi="SF UI Display"/>
        </w:rPr>
      </w:pPr>
      <w:r w:rsidRPr="00144D5D">
        <w:rPr>
          <w:rFonts w:ascii="SF UI Display" w:eastAsia="Raleway SemiBold" w:hAnsi="SF UI Display" w:cs="Raleway SemiBold"/>
          <w:b/>
          <w:bCs/>
          <w:color w:val="373737"/>
        </w:rPr>
        <w:t>AI Researcher and Back-End Engineer</w:t>
      </w:r>
    </w:p>
    <w:p w14:paraId="62E1AFE1" w14:textId="61E3135A" w:rsidR="00037A32" w:rsidRDefault="00037A32" w:rsidP="00037A32">
      <w:pPr>
        <w:tabs>
          <w:tab w:val="right" w:pos="10400"/>
        </w:tabs>
        <w:spacing w:after="0" w:line="240" w:lineRule="auto"/>
        <w:rPr>
          <w:rFonts w:ascii="SF UI Display" w:hAnsi="SF UI Display" w:cs="Raleway SemiBold"/>
          <w:b/>
          <w:bCs/>
          <w:color w:val="3D3D3D"/>
        </w:rPr>
      </w:pPr>
      <w:r w:rsidRPr="00144D5D">
        <w:rPr>
          <w:rFonts w:ascii="SF UI Display" w:hAnsi="SF UI Display" w:cs="Raleway SemiBold"/>
          <w:b/>
          <w:bCs/>
          <w:color w:val="3D3D3D"/>
        </w:rPr>
        <w:t>NextGen Justice LLC, San Jose, CA</w:t>
      </w:r>
      <w:r w:rsidRPr="006C71E2">
        <w:rPr>
          <w:rFonts w:ascii="SF Pro Light" w:hAnsi="SF Pro Light" w:cs="Raleway SemiBold"/>
          <w:b/>
          <w:bCs/>
          <w:color w:val="3D3D3D"/>
        </w:rPr>
        <w:tab/>
      </w:r>
      <w:r w:rsidRPr="00144D5D">
        <w:rPr>
          <w:rFonts w:ascii="SF UI Display" w:hAnsi="SF UI Display" w:cs="Raleway SemiBold"/>
          <w:b/>
          <w:bCs/>
          <w:color w:val="3D3D3D"/>
        </w:rPr>
        <w:t xml:space="preserve">June 2024 – </w:t>
      </w:r>
      <w:r w:rsidR="00C15775">
        <w:rPr>
          <w:rFonts w:ascii="SF UI Display" w:hAnsi="SF UI Display" w:cs="Raleway SemiBold"/>
          <w:b/>
          <w:bCs/>
          <w:color w:val="3D3D3D"/>
        </w:rPr>
        <w:t>August 2024</w:t>
      </w:r>
    </w:p>
    <w:p w14:paraId="1FFCC679" w14:textId="0CBA5840" w:rsidR="00C61932" w:rsidRPr="007C2C4A" w:rsidRDefault="00C61932" w:rsidP="00037A32">
      <w:pPr>
        <w:tabs>
          <w:tab w:val="right" w:pos="10400"/>
        </w:tabs>
        <w:spacing w:after="0" w:line="240" w:lineRule="auto"/>
        <w:rPr>
          <w:rFonts w:ascii="SF Pro Bold" w:hAnsi="SF Pro Bold"/>
        </w:rPr>
      </w:pPr>
      <w:r w:rsidRPr="007C2C4A">
        <w:rPr>
          <w:rFonts w:ascii="SF Pro Bold" w:hAnsi="SF Pro Bold" w:cs="Raleway SemiBold"/>
          <w:b/>
          <w:bCs/>
          <w:color w:val="3D3D3D"/>
        </w:rPr>
        <w:t xml:space="preserve">Skills: Python, </w:t>
      </w:r>
      <w:proofErr w:type="spellStart"/>
      <w:r w:rsidRPr="007C2C4A">
        <w:rPr>
          <w:rFonts w:ascii="SF Pro Bold" w:hAnsi="SF Pro Bold" w:cs="Raleway SemiBold"/>
          <w:b/>
          <w:bCs/>
          <w:color w:val="3D3D3D"/>
        </w:rPr>
        <w:t>JQuery</w:t>
      </w:r>
      <w:proofErr w:type="spellEnd"/>
      <w:r w:rsidRPr="007C2C4A">
        <w:rPr>
          <w:rFonts w:ascii="SF Pro Bold" w:hAnsi="SF Pro Bold" w:cs="Raleway SemiBold"/>
          <w:b/>
          <w:bCs/>
          <w:color w:val="3D3D3D"/>
        </w:rPr>
        <w:t>, JavaScript, SQL</w:t>
      </w:r>
      <w:r w:rsidR="007C2C4A">
        <w:rPr>
          <w:rFonts w:ascii="SF Pro Bold" w:hAnsi="SF Pro Bold" w:cs="Raleway SemiBold"/>
          <w:b/>
          <w:bCs/>
          <w:color w:val="3D3D3D"/>
        </w:rPr>
        <w:t>, Flask, Figma</w:t>
      </w:r>
    </w:p>
    <w:p w14:paraId="0725495F" w14:textId="74FACC03" w:rsidR="00037A32" w:rsidRPr="006C71E2" w:rsidRDefault="00037A32" w:rsidP="00037A32">
      <w:pPr>
        <w:numPr>
          <w:ilvl w:val="0"/>
          <w:numId w:val="11"/>
        </w:numPr>
        <w:spacing w:after="0" w:line="300" w:lineRule="auto"/>
        <w:rPr>
          <w:rFonts w:ascii="SF Pro Light" w:eastAsia="Raleway SemiBold" w:hAnsi="SF Pro Light" w:cs="Raleway SemiBold"/>
          <w:b/>
          <w:bCs/>
          <w:color w:val="373737"/>
        </w:rPr>
      </w:pPr>
      <w:r w:rsidRPr="006C71E2">
        <w:rPr>
          <w:rFonts w:ascii="SF Pro Light" w:eastAsia="Raleway" w:hAnsi="SF Pro Light" w:cs="Raleway"/>
          <w:color w:val="000000"/>
        </w:rPr>
        <w:t>Developed a</w:t>
      </w:r>
      <w:r w:rsidR="003C6444" w:rsidRPr="006C71E2">
        <w:rPr>
          <w:rFonts w:ascii="SF Pro Light" w:eastAsia="Raleway" w:hAnsi="SF Pro Light" w:cs="Raleway"/>
          <w:color w:val="000000"/>
        </w:rPr>
        <w:t xml:space="preserve"> </w:t>
      </w:r>
      <w:r w:rsidRPr="006C71E2">
        <w:rPr>
          <w:rFonts w:ascii="SF Pro Light" w:eastAsia="Raleway" w:hAnsi="SF Pro Light" w:cs="Raleway"/>
          <w:color w:val="000000"/>
        </w:rPr>
        <w:t xml:space="preserve">speech/language recognition and </w:t>
      </w:r>
      <w:proofErr w:type="spellStart"/>
      <w:r w:rsidRPr="006C71E2">
        <w:rPr>
          <w:rFonts w:ascii="SF Pro Light" w:eastAsia="Raleway" w:hAnsi="SF Pro Light" w:cs="Raleway"/>
          <w:color w:val="000000"/>
        </w:rPr>
        <w:t>diarization</w:t>
      </w:r>
      <w:proofErr w:type="spellEnd"/>
      <w:r w:rsidRPr="006C71E2">
        <w:rPr>
          <w:rFonts w:ascii="SF Pro Light" w:eastAsia="Raleway" w:hAnsi="SF Pro Light" w:cs="Raleway"/>
          <w:color w:val="000000"/>
        </w:rPr>
        <w:t xml:space="preserve"> </w:t>
      </w:r>
      <w:r w:rsidR="00434AB8" w:rsidRPr="006C71E2">
        <w:rPr>
          <w:rFonts w:ascii="SF Pro Light" w:eastAsia="Raleway" w:hAnsi="SF Pro Light" w:cs="Raleway"/>
          <w:color w:val="000000"/>
        </w:rPr>
        <w:t>system</w:t>
      </w:r>
      <w:r w:rsidRPr="006C71E2">
        <w:rPr>
          <w:rFonts w:ascii="SF Pro Light" w:eastAsia="Raleway" w:hAnsi="SF Pro Light" w:cs="Raleway"/>
          <w:color w:val="000000"/>
        </w:rPr>
        <w:t xml:space="preserve"> using Whisper AI</w:t>
      </w:r>
      <w:r w:rsidR="00517C2D" w:rsidRPr="006C71E2">
        <w:rPr>
          <w:rFonts w:ascii="SF Pro Light" w:eastAsia="Raleway" w:hAnsi="SF Pro Light" w:cs="Raleway"/>
          <w:color w:val="000000"/>
        </w:rPr>
        <w:t xml:space="preserve">, </w:t>
      </w:r>
      <w:proofErr w:type="spellStart"/>
      <w:r w:rsidR="00517C2D" w:rsidRPr="006C71E2">
        <w:rPr>
          <w:rFonts w:ascii="SF Pro Light" w:eastAsia="Raleway" w:hAnsi="SF Pro Light" w:cs="Raleway"/>
          <w:color w:val="000000"/>
        </w:rPr>
        <w:t>Langchain</w:t>
      </w:r>
      <w:proofErr w:type="spellEnd"/>
      <w:r w:rsidR="00517C2D" w:rsidRPr="006C71E2">
        <w:rPr>
          <w:rFonts w:ascii="SF Pro Light" w:eastAsia="Raleway" w:hAnsi="SF Pro Light" w:cs="Raleway"/>
          <w:color w:val="000000"/>
        </w:rPr>
        <w:t xml:space="preserve">, and </w:t>
      </w:r>
      <w:r w:rsidR="003C6444" w:rsidRPr="006C71E2">
        <w:rPr>
          <w:rFonts w:ascii="SF Pro Light" w:eastAsia="Raleway" w:hAnsi="SF Pro Light" w:cs="Raleway"/>
          <w:color w:val="000000"/>
        </w:rPr>
        <w:t xml:space="preserve"> </w:t>
      </w:r>
      <w:r w:rsidR="00622DAD" w:rsidRPr="006C71E2">
        <w:rPr>
          <w:rFonts w:ascii="SF Pro Light" w:eastAsia="Raleway" w:hAnsi="SF Pro Light" w:cs="Raleway"/>
          <w:color w:val="000000"/>
        </w:rPr>
        <w:t>Chroma DB achieving</w:t>
      </w:r>
      <w:r w:rsidR="003C6444" w:rsidRPr="006C71E2">
        <w:rPr>
          <w:rFonts w:ascii="SF Pro Light" w:eastAsia="Raleway" w:hAnsi="SF Pro Light" w:cs="Raleway"/>
          <w:color w:val="000000"/>
        </w:rPr>
        <w:t xml:space="preserve"> 93% acc</w:t>
      </w:r>
      <w:r w:rsidR="00622DAD" w:rsidRPr="006C71E2">
        <w:rPr>
          <w:rFonts w:ascii="SF Pro Light" w:eastAsia="Raleway" w:hAnsi="SF Pro Light" w:cs="Raleway"/>
          <w:color w:val="000000"/>
        </w:rPr>
        <w:t>uracy</w:t>
      </w:r>
    </w:p>
    <w:p w14:paraId="3C7C73F0" w14:textId="786FBB99" w:rsidR="00037A32" w:rsidRPr="006C71E2" w:rsidRDefault="00037A32" w:rsidP="00037A32">
      <w:pPr>
        <w:numPr>
          <w:ilvl w:val="0"/>
          <w:numId w:val="11"/>
        </w:numPr>
        <w:spacing w:after="0" w:line="300" w:lineRule="auto"/>
        <w:rPr>
          <w:rFonts w:ascii="SF Pro Light" w:eastAsia="Raleway SemiBold" w:hAnsi="SF Pro Light" w:cs="Raleway SemiBold"/>
          <w:b/>
          <w:bCs/>
          <w:color w:val="373737"/>
        </w:rPr>
      </w:pPr>
      <w:r w:rsidRPr="006C71E2">
        <w:rPr>
          <w:rFonts w:ascii="SF Pro Light" w:eastAsia="Raleway" w:hAnsi="SF Pro Light" w:cs="Raleway"/>
          <w:color w:val="000000"/>
        </w:rPr>
        <w:t>Buil</w:t>
      </w:r>
      <w:r w:rsidR="00C61932">
        <w:rPr>
          <w:rFonts w:ascii="SF Pro Light" w:eastAsia="Raleway" w:hAnsi="SF Pro Light" w:cs="Raleway"/>
          <w:color w:val="000000"/>
        </w:rPr>
        <w:t>t</w:t>
      </w:r>
      <w:r w:rsidRPr="006C71E2">
        <w:rPr>
          <w:rFonts w:ascii="SF Pro Light" w:eastAsia="Raleway" w:hAnsi="SF Pro Light" w:cs="Raleway"/>
          <w:color w:val="000000"/>
        </w:rPr>
        <w:t xml:space="preserve"> a 3D </w:t>
      </w:r>
      <w:r w:rsidR="00C61932">
        <w:rPr>
          <w:rFonts w:ascii="SF Pro Light" w:eastAsia="Raleway" w:hAnsi="SF Pro Light" w:cs="Raleway"/>
          <w:color w:val="000000"/>
        </w:rPr>
        <w:t>C</w:t>
      </w:r>
      <w:r w:rsidRPr="006C71E2">
        <w:rPr>
          <w:rFonts w:ascii="SF Pro Light" w:eastAsia="Raleway" w:hAnsi="SF Pro Light" w:cs="Raleway"/>
          <w:color w:val="000000"/>
        </w:rPr>
        <w:t xml:space="preserve">rime </w:t>
      </w:r>
      <w:r w:rsidR="00C61932">
        <w:rPr>
          <w:rFonts w:ascii="SF Pro Light" w:eastAsia="Raleway" w:hAnsi="SF Pro Light" w:cs="Raleway"/>
          <w:color w:val="000000"/>
        </w:rPr>
        <w:t>S</w:t>
      </w:r>
      <w:r w:rsidRPr="006C71E2">
        <w:rPr>
          <w:rFonts w:ascii="SF Pro Light" w:eastAsia="Raleway" w:hAnsi="SF Pro Light" w:cs="Raleway"/>
          <w:color w:val="000000"/>
        </w:rPr>
        <w:t xml:space="preserve">cene </w:t>
      </w:r>
      <w:r w:rsidR="00C61932">
        <w:rPr>
          <w:rFonts w:ascii="SF Pro Light" w:eastAsia="Raleway" w:hAnsi="SF Pro Light" w:cs="Raleway"/>
          <w:color w:val="000000"/>
        </w:rPr>
        <w:t>R</w:t>
      </w:r>
      <w:r w:rsidRPr="006C71E2">
        <w:rPr>
          <w:rFonts w:ascii="SF Pro Light" w:eastAsia="Raleway" w:hAnsi="SF Pro Light" w:cs="Raleway"/>
          <w:color w:val="000000"/>
        </w:rPr>
        <w:t>econstruct</w:t>
      </w:r>
      <w:r w:rsidR="00C61932">
        <w:rPr>
          <w:rFonts w:ascii="SF Pro Light" w:eastAsia="Raleway" w:hAnsi="SF Pro Light" w:cs="Raleway"/>
          <w:color w:val="000000"/>
        </w:rPr>
        <w:t>ion application</w:t>
      </w:r>
      <w:r w:rsidRPr="006C71E2">
        <w:rPr>
          <w:rFonts w:ascii="SF Pro Light" w:eastAsia="Raleway" w:hAnsi="SF Pro Light" w:cs="Raleway"/>
          <w:color w:val="000000"/>
        </w:rPr>
        <w:t xml:space="preserve"> </w:t>
      </w:r>
      <w:r w:rsidR="00C61932">
        <w:rPr>
          <w:rFonts w:ascii="SF Pro Light" w:eastAsia="Raleway" w:hAnsi="SF Pro Light" w:cs="Raleway"/>
          <w:color w:val="000000"/>
        </w:rPr>
        <w:t>using</w:t>
      </w:r>
      <w:r w:rsidRPr="006C71E2">
        <w:rPr>
          <w:rFonts w:ascii="SF Pro Light" w:eastAsia="Raleway" w:hAnsi="SF Pro Light" w:cs="Raleway"/>
          <w:color w:val="000000"/>
        </w:rPr>
        <w:t xml:space="preserve"> Neural Radiance Fields</w:t>
      </w:r>
      <w:r w:rsidR="007C2C4A">
        <w:rPr>
          <w:rFonts w:ascii="SF Pro Light" w:eastAsia="Raleway" w:hAnsi="SF Pro Light" w:cs="Raleway"/>
          <w:color w:val="000000"/>
        </w:rPr>
        <w:t xml:space="preserve"> that uses a set of </w:t>
      </w:r>
      <w:r w:rsidR="00A452B8">
        <w:rPr>
          <w:rFonts w:ascii="SF Pro Light" w:eastAsia="Raleway" w:hAnsi="SF Pro Light" w:cs="Raleway"/>
          <w:color w:val="000000"/>
        </w:rPr>
        <w:t>unordered photos/videos to generate a 3D 60fps models of objects or scenes</w:t>
      </w:r>
    </w:p>
    <w:p w14:paraId="11262066" w14:textId="419EADA9" w:rsidR="00037A32" w:rsidRPr="006C71E2" w:rsidRDefault="00037A32" w:rsidP="00037A32">
      <w:pPr>
        <w:numPr>
          <w:ilvl w:val="0"/>
          <w:numId w:val="11"/>
        </w:numPr>
        <w:spacing w:after="0" w:line="300" w:lineRule="auto"/>
        <w:rPr>
          <w:rFonts w:ascii="SF Pro Light" w:eastAsia="Raleway SemiBold" w:hAnsi="SF Pro Light" w:cs="Raleway SemiBold"/>
          <w:b/>
          <w:bCs/>
          <w:color w:val="373737"/>
        </w:rPr>
      </w:pPr>
      <w:r w:rsidRPr="006C71E2">
        <w:rPr>
          <w:rFonts w:ascii="SF Pro Light" w:eastAsia="Raleway" w:hAnsi="SF Pro Light" w:cs="Raleway"/>
          <w:color w:val="000000"/>
        </w:rPr>
        <w:t xml:space="preserve">Created evaluation tasks via </w:t>
      </w:r>
      <w:proofErr w:type="spellStart"/>
      <w:r w:rsidRPr="006C71E2">
        <w:rPr>
          <w:rFonts w:ascii="SF Pro Light" w:eastAsia="Raleway" w:hAnsi="SF Pro Light" w:cs="Raleway"/>
          <w:color w:val="000000"/>
        </w:rPr>
        <w:t>Eleuther</w:t>
      </w:r>
      <w:proofErr w:type="spellEnd"/>
      <w:r w:rsidRPr="006C71E2">
        <w:rPr>
          <w:rFonts w:ascii="SF Pro Light" w:eastAsia="Raleway" w:hAnsi="SF Pro Light" w:cs="Raleway"/>
          <w:color w:val="000000"/>
        </w:rPr>
        <w:t xml:space="preserve"> AI</w:t>
      </w:r>
      <w:r w:rsidR="00434AB8" w:rsidRPr="006C71E2">
        <w:rPr>
          <w:rFonts w:ascii="SF Pro Light" w:eastAsia="Raleway" w:hAnsi="SF Pro Light" w:cs="Raleway"/>
          <w:color w:val="000000"/>
        </w:rPr>
        <w:t xml:space="preserve"> for assessing </w:t>
      </w:r>
      <w:r w:rsidR="00622DAD" w:rsidRPr="006C71E2">
        <w:rPr>
          <w:rFonts w:ascii="SF Pro Light" w:eastAsia="Raleway" w:hAnsi="SF Pro Light" w:cs="Raleway"/>
          <w:color w:val="000000"/>
        </w:rPr>
        <w:t xml:space="preserve">LLMs’ performance in </w:t>
      </w:r>
      <w:r w:rsidR="00434AB8" w:rsidRPr="006C71E2">
        <w:rPr>
          <w:rFonts w:ascii="SF Pro Light" w:eastAsia="Raleway" w:hAnsi="SF Pro Light" w:cs="Raleway"/>
          <w:color w:val="000000"/>
        </w:rPr>
        <w:t>1</w:t>
      </w:r>
      <w:r w:rsidR="00CC29F3">
        <w:rPr>
          <w:rFonts w:ascii="SF Pro Light" w:eastAsia="Raleway" w:hAnsi="SF Pro Light" w:cs="Raleway"/>
          <w:color w:val="000000"/>
        </w:rPr>
        <w:t>0</w:t>
      </w:r>
      <w:r w:rsidR="00434AB8" w:rsidRPr="006C71E2">
        <w:rPr>
          <w:rFonts w:ascii="SF Pro Light" w:eastAsia="Raleway" w:hAnsi="SF Pro Light" w:cs="Raleway"/>
          <w:color w:val="000000"/>
        </w:rPr>
        <w:t xml:space="preserve"> metrics</w:t>
      </w:r>
    </w:p>
    <w:p w14:paraId="1E36AE41" w14:textId="3E14F009" w:rsidR="003C6444" w:rsidRPr="006C71E2" w:rsidRDefault="00434AB8" w:rsidP="00037A32">
      <w:pPr>
        <w:numPr>
          <w:ilvl w:val="0"/>
          <w:numId w:val="11"/>
        </w:numPr>
        <w:spacing w:after="0" w:line="300" w:lineRule="auto"/>
        <w:rPr>
          <w:rFonts w:ascii="SF Pro Light" w:eastAsia="Raleway SemiBold" w:hAnsi="SF Pro Light" w:cs="Raleway SemiBold"/>
          <w:b/>
          <w:bCs/>
          <w:color w:val="373737"/>
        </w:rPr>
      </w:pPr>
      <w:r w:rsidRPr="006C71E2">
        <w:rPr>
          <w:rFonts w:ascii="SF Pro Light" w:eastAsia="Raleway" w:hAnsi="SF Pro Light" w:cs="Raleway"/>
          <w:color w:val="000000"/>
        </w:rPr>
        <w:t>Developed</w:t>
      </w:r>
      <w:r w:rsidR="003C6444" w:rsidRPr="006C71E2">
        <w:rPr>
          <w:rFonts w:ascii="SF Pro Light" w:eastAsia="Raleway" w:hAnsi="SF Pro Light" w:cs="Raleway"/>
          <w:color w:val="000000"/>
        </w:rPr>
        <w:t xml:space="preserve"> “Chat with your PDFs” </w:t>
      </w:r>
      <w:r w:rsidR="007C2C4A">
        <w:rPr>
          <w:rFonts w:ascii="SF Pro Light" w:eastAsia="Raleway" w:hAnsi="SF Pro Light" w:cs="Raleway"/>
          <w:color w:val="000000"/>
        </w:rPr>
        <w:t>tool</w:t>
      </w:r>
      <w:r w:rsidR="003C6444" w:rsidRPr="006C71E2">
        <w:rPr>
          <w:rFonts w:ascii="SF Pro Light" w:eastAsia="Raleway" w:hAnsi="SF Pro Light" w:cs="Raleway"/>
          <w:color w:val="000000"/>
        </w:rPr>
        <w:t xml:space="preserve"> </w:t>
      </w:r>
      <w:r w:rsidRPr="006C71E2">
        <w:rPr>
          <w:rFonts w:ascii="SF Pro Light" w:eastAsia="Raleway" w:hAnsi="SF Pro Light" w:cs="Raleway"/>
          <w:color w:val="000000"/>
        </w:rPr>
        <w:t>based on</w:t>
      </w:r>
      <w:r w:rsidR="003C6444" w:rsidRPr="006C71E2">
        <w:rPr>
          <w:rFonts w:ascii="SF Pro Light" w:eastAsia="Raleway" w:hAnsi="SF Pro Light" w:cs="Raleway"/>
          <w:color w:val="000000"/>
        </w:rPr>
        <w:t xml:space="preserve"> </w:t>
      </w:r>
      <w:r w:rsidRPr="006C71E2">
        <w:rPr>
          <w:rFonts w:ascii="SF Pro Light" w:eastAsia="Raleway" w:hAnsi="SF Pro Light" w:cs="Raleway"/>
          <w:color w:val="000000"/>
        </w:rPr>
        <w:t>R</w:t>
      </w:r>
      <w:r w:rsidR="003C6444" w:rsidRPr="006C71E2">
        <w:rPr>
          <w:rFonts w:ascii="SF Pro Light" w:eastAsia="Raleway" w:hAnsi="SF Pro Light" w:cs="Raleway"/>
          <w:color w:val="000000"/>
        </w:rPr>
        <w:t>etrieval</w:t>
      </w:r>
      <w:r w:rsidRPr="006C71E2">
        <w:rPr>
          <w:rFonts w:ascii="SF Pro Light" w:eastAsia="Raleway" w:hAnsi="SF Pro Light" w:cs="Raleway"/>
          <w:color w:val="000000"/>
        </w:rPr>
        <w:t xml:space="preserve"> A</w:t>
      </w:r>
      <w:r w:rsidR="003C6444" w:rsidRPr="006C71E2">
        <w:rPr>
          <w:rFonts w:ascii="SF Pro Light" w:eastAsia="Raleway" w:hAnsi="SF Pro Light" w:cs="Raleway"/>
          <w:color w:val="000000"/>
        </w:rPr>
        <w:t xml:space="preserve">ugmented </w:t>
      </w:r>
      <w:r w:rsidRPr="006C71E2">
        <w:rPr>
          <w:rFonts w:ascii="SF Pro Light" w:eastAsia="Raleway" w:hAnsi="SF Pro Light" w:cs="Raleway"/>
          <w:color w:val="000000"/>
        </w:rPr>
        <w:t>G</w:t>
      </w:r>
      <w:r w:rsidR="003C6444" w:rsidRPr="006C71E2">
        <w:rPr>
          <w:rFonts w:ascii="SF Pro Light" w:eastAsia="Raleway" w:hAnsi="SF Pro Light" w:cs="Raleway"/>
          <w:color w:val="000000"/>
        </w:rPr>
        <w:t>eneration</w:t>
      </w:r>
      <w:r w:rsidR="00E10A39" w:rsidRPr="006C71E2">
        <w:rPr>
          <w:rFonts w:ascii="SF Pro Light" w:eastAsia="Raleway" w:hAnsi="SF Pro Light" w:cs="Raleway"/>
          <w:color w:val="000000"/>
        </w:rPr>
        <w:t xml:space="preserve"> method</w:t>
      </w:r>
    </w:p>
    <w:p w14:paraId="38DC557B" w14:textId="15B7F4C0" w:rsidR="00517C2D" w:rsidRPr="007C2C4A" w:rsidRDefault="00A452B8" w:rsidP="00037A32">
      <w:pPr>
        <w:numPr>
          <w:ilvl w:val="0"/>
          <w:numId w:val="11"/>
        </w:numPr>
        <w:spacing w:after="0" w:line="300" w:lineRule="auto"/>
        <w:rPr>
          <w:rFonts w:ascii="SF Pro Light" w:eastAsia="Raleway SemiBold" w:hAnsi="SF Pro Light" w:cs="Raleway SemiBold"/>
          <w:b/>
          <w:bCs/>
          <w:color w:val="373737"/>
        </w:rPr>
      </w:pPr>
      <w:r>
        <w:rPr>
          <w:rFonts w:ascii="SF Pro Light" w:eastAsia="Raleway" w:hAnsi="SF Pro Light" w:cs="Raleway"/>
          <w:color w:val="000000"/>
        </w:rPr>
        <w:t>Collaborated in a team of 3</w:t>
      </w:r>
      <w:r w:rsidR="00517C2D" w:rsidRPr="006C71E2">
        <w:rPr>
          <w:rFonts w:ascii="SF Pro Light" w:eastAsia="Raleway" w:hAnsi="SF Pro Light" w:cs="Raleway"/>
          <w:color w:val="000000"/>
        </w:rPr>
        <w:t xml:space="preserve"> </w:t>
      </w:r>
      <w:r>
        <w:rPr>
          <w:rFonts w:ascii="SF Pro Light" w:eastAsia="Raleway" w:hAnsi="SF Pro Light" w:cs="Raleway"/>
          <w:color w:val="000000"/>
        </w:rPr>
        <w:t>to</w:t>
      </w:r>
      <w:r w:rsidR="00517C2D" w:rsidRPr="006C71E2">
        <w:rPr>
          <w:rFonts w:ascii="SF Pro Light" w:eastAsia="Raleway" w:hAnsi="SF Pro Light" w:cs="Raleway"/>
          <w:color w:val="000000"/>
        </w:rPr>
        <w:t xml:space="preserve"> build a</w:t>
      </w:r>
      <w:r w:rsidR="00622DAD" w:rsidRPr="006C71E2">
        <w:rPr>
          <w:rFonts w:ascii="SF Pro Light" w:eastAsia="Raleway" w:hAnsi="SF Pro Light" w:cs="Raleway"/>
          <w:color w:val="000000"/>
        </w:rPr>
        <w:t xml:space="preserve"> multilayer</w:t>
      </w:r>
      <w:r w:rsidR="00517C2D" w:rsidRPr="006C71E2">
        <w:rPr>
          <w:rFonts w:ascii="SF Pro Light" w:eastAsia="Raleway" w:hAnsi="SF Pro Light" w:cs="Raleway"/>
          <w:color w:val="000000"/>
        </w:rPr>
        <w:t xml:space="preserve"> backend database</w:t>
      </w:r>
      <w:r w:rsidR="00622DAD" w:rsidRPr="006C71E2">
        <w:rPr>
          <w:rFonts w:ascii="SF Pro Light" w:eastAsia="Raleway" w:hAnsi="SF Pro Light" w:cs="Raleway"/>
          <w:color w:val="000000"/>
        </w:rPr>
        <w:t xml:space="preserve"> in </w:t>
      </w:r>
      <w:r w:rsidRPr="006C71E2">
        <w:rPr>
          <w:rFonts w:ascii="SF Pro Light" w:eastAsia="Raleway" w:hAnsi="SF Pro Light" w:cs="Raleway"/>
          <w:color w:val="000000"/>
        </w:rPr>
        <w:t>PostgreSQL</w:t>
      </w:r>
    </w:p>
    <w:p w14:paraId="15A5F956" w14:textId="2CA10D0F" w:rsidR="007C2C4A" w:rsidRPr="006C71E2" w:rsidRDefault="007C2C4A" w:rsidP="00037A32">
      <w:pPr>
        <w:numPr>
          <w:ilvl w:val="0"/>
          <w:numId w:val="11"/>
        </w:numPr>
        <w:spacing w:after="0" w:line="300" w:lineRule="auto"/>
        <w:rPr>
          <w:rFonts w:ascii="SF Pro Light" w:eastAsia="Raleway SemiBold" w:hAnsi="SF Pro Light" w:cs="Raleway SemiBold"/>
          <w:b/>
          <w:bCs/>
          <w:color w:val="373737"/>
        </w:rPr>
      </w:pPr>
      <w:r>
        <w:rPr>
          <w:rFonts w:ascii="SF Pro Light" w:eastAsia="Raleway" w:hAnsi="SF Pro Light" w:cs="Raleway"/>
          <w:color w:val="000000"/>
        </w:rPr>
        <w:t>Collectively built</w:t>
      </w:r>
      <w:r w:rsidR="00A452B8">
        <w:rPr>
          <w:rFonts w:ascii="SF Pro Light" w:eastAsia="Raleway" w:hAnsi="SF Pro Light" w:cs="Raleway"/>
          <w:color w:val="000000"/>
        </w:rPr>
        <w:t xml:space="preserve"> backend and frontend parts of</w:t>
      </w:r>
      <w:r>
        <w:rPr>
          <w:rFonts w:ascii="SF Pro Light" w:eastAsia="Raleway" w:hAnsi="SF Pro Light" w:cs="Raleway"/>
          <w:color w:val="000000"/>
        </w:rPr>
        <w:t xml:space="preserve"> a training, finetuning, and inference application for large language models saving the company $65,000 yearly </w:t>
      </w:r>
    </w:p>
    <w:p w14:paraId="2F858490" w14:textId="77777777" w:rsidR="00037A32" w:rsidRPr="006C71E2" w:rsidRDefault="00037A32" w:rsidP="007768B5">
      <w:pPr>
        <w:spacing w:after="0" w:line="215" w:lineRule="auto"/>
        <w:rPr>
          <w:rFonts w:ascii="SF Pro Light" w:eastAsia="Raleway SemiBold" w:hAnsi="SF Pro Light" w:cs="Raleway SemiBold"/>
          <w:b/>
          <w:bCs/>
          <w:color w:val="373737"/>
        </w:rPr>
      </w:pPr>
    </w:p>
    <w:p w14:paraId="7B082223" w14:textId="5E59A115" w:rsidR="007768B5" w:rsidRPr="00C61932" w:rsidRDefault="00C6164A" w:rsidP="007768B5">
      <w:pPr>
        <w:spacing w:after="0" w:line="215" w:lineRule="auto"/>
        <w:rPr>
          <w:rFonts w:ascii="SF UI Display" w:hAnsi="SF UI Display"/>
        </w:rPr>
      </w:pPr>
      <w:r w:rsidRPr="00C61932">
        <w:rPr>
          <w:rFonts w:ascii="SF UI Display" w:eastAsia="Raleway SemiBold" w:hAnsi="SF UI Display" w:cs="Raleway SemiBold"/>
          <w:b/>
          <w:bCs/>
          <w:color w:val="373737"/>
        </w:rPr>
        <w:t>Accountant</w:t>
      </w:r>
      <w:r w:rsidR="007768B5" w:rsidRPr="00C61932">
        <w:rPr>
          <w:rFonts w:ascii="SF UI Display" w:eastAsia="Raleway SemiBold" w:hAnsi="SF UI Display" w:cs="Raleway SemiBold"/>
          <w:b/>
          <w:bCs/>
          <w:color w:val="373737"/>
        </w:rPr>
        <w:t xml:space="preserve"> </w:t>
      </w:r>
      <w:r w:rsidR="00FD1709" w:rsidRPr="00C61932">
        <w:rPr>
          <w:rFonts w:ascii="SF UI Display" w:eastAsia="Raleway SemiBold" w:hAnsi="SF UI Display" w:cs="Raleway SemiBold"/>
          <w:b/>
          <w:bCs/>
          <w:color w:val="373737"/>
        </w:rPr>
        <w:t>and</w:t>
      </w:r>
      <w:r w:rsidR="007768B5" w:rsidRPr="00C61932">
        <w:rPr>
          <w:rFonts w:ascii="SF UI Display" w:eastAsia="Raleway SemiBold" w:hAnsi="SF UI Display" w:cs="Raleway SemiBold"/>
          <w:b/>
          <w:bCs/>
          <w:color w:val="373737"/>
        </w:rPr>
        <w:t xml:space="preserve"> </w:t>
      </w:r>
      <w:r w:rsidR="00570F75" w:rsidRPr="00C61932">
        <w:rPr>
          <w:rFonts w:ascii="SF UI Display" w:eastAsia="Raleway SemiBold" w:hAnsi="SF UI Display" w:cs="Raleway SemiBold"/>
          <w:b/>
          <w:bCs/>
          <w:color w:val="373737"/>
        </w:rPr>
        <w:t xml:space="preserve">Hotel </w:t>
      </w:r>
      <w:r w:rsidR="007768B5" w:rsidRPr="00C61932">
        <w:rPr>
          <w:rFonts w:ascii="SF UI Display" w:eastAsia="Raleway SemiBold" w:hAnsi="SF UI Display" w:cs="Raleway SemiBold"/>
          <w:b/>
          <w:bCs/>
          <w:color w:val="373737"/>
        </w:rPr>
        <w:t>Student Manager</w:t>
      </w:r>
    </w:p>
    <w:p w14:paraId="3E941A74" w14:textId="23CA7602" w:rsidR="007768B5" w:rsidRPr="006C71E2" w:rsidRDefault="007768B5" w:rsidP="006B73AE">
      <w:pPr>
        <w:tabs>
          <w:tab w:val="right" w:pos="10400"/>
        </w:tabs>
        <w:spacing w:after="0" w:line="240" w:lineRule="auto"/>
        <w:rPr>
          <w:rFonts w:ascii="SF Pro Light" w:hAnsi="SF Pro Light"/>
        </w:rPr>
      </w:pPr>
      <w:r w:rsidRPr="00C61932">
        <w:rPr>
          <w:rFonts w:ascii="SF UI Display" w:hAnsi="SF UI Display" w:cs="Raleway SemiBold"/>
          <w:b/>
          <w:bCs/>
          <w:color w:val="3D3D3D"/>
        </w:rPr>
        <w:t>Boone Tavern Hotel</w:t>
      </w:r>
      <w:r w:rsidR="00FD1709" w:rsidRPr="00C61932">
        <w:rPr>
          <w:rFonts w:ascii="SF UI Display" w:hAnsi="SF UI Display" w:cs="Raleway SemiBold"/>
          <w:b/>
          <w:bCs/>
          <w:color w:val="3D3D3D"/>
        </w:rPr>
        <w:t xml:space="preserve">, </w:t>
      </w:r>
      <w:r w:rsidRPr="00C61932">
        <w:rPr>
          <w:rFonts w:ascii="SF UI Display" w:hAnsi="SF UI Display" w:cs="Raleway SemiBold"/>
          <w:b/>
          <w:bCs/>
          <w:color w:val="3D3D3D"/>
        </w:rPr>
        <w:t>Berea, KY</w:t>
      </w:r>
      <w:r w:rsidRPr="006C71E2">
        <w:rPr>
          <w:rFonts w:ascii="SF Pro Light" w:hAnsi="SF Pro Light" w:cs="Raleway SemiBold"/>
          <w:b/>
          <w:bCs/>
          <w:color w:val="3D3D3D"/>
        </w:rPr>
        <w:tab/>
      </w:r>
      <w:r w:rsidRPr="00144D5D">
        <w:rPr>
          <w:rFonts w:ascii="SF UI Display" w:hAnsi="SF UI Display" w:cs="Raleway SemiBold"/>
          <w:b/>
          <w:bCs/>
          <w:color w:val="3D3D3D"/>
        </w:rPr>
        <w:t>May 2023 – Present</w:t>
      </w:r>
    </w:p>
    <w:p w14:paraId="22A3D697" w14:textId="77777777" w:rsidR="007C2C4A" w:rsidRPr="006C71E2" w:rsidRDefault="007C2C4A" w:rsidP="007C2C4A">
      <w:pPr>
        <w:numPr>
          <w:ilvl w:val="0"/>
          <w:numId w:val="11"/>
        </w:numPr>
        <w:spacing w:after="0" w:line="300" w:lineRule="auto"/>
        <w:rPr>
          <w:rFonts w:ascii="SF Pro Light" w:eastAsia="Raleway SemiBold" w:hAnsi="SF Pro Light" w:cs="Raleway SemiBold"/>
          <w:b/>
          <w:bCs/>
          <w:color w:val="373737"/>
        </w:rPr>
      </w:pPr>
      <w:r w:rsidRPr="006C71E2">
        <w:rPr>
          <w:rFonts w:ascii="SF Pro Light" w:eastAsia="Raleway" w:hAnsi="SF Pro Light" w:cs="Raleway"/>
          <w:color w:val="000000"/>
        </w:rPr>
        <w:t>Manage a team of 14 student employees, overseeing labor meetings, approving hours, creating schedules, and resolving conflicts to ensure smooth hotel operations</w:t>
      </w:r>
    </w:p>
    <w:p w14:paraId="2FD18DD1" w14:textId="77777777" w:rsidR="007C2C4A" w:rsidRPr="006C71E2" w:rsidRDefault="007C2C4A" w:rsidP="007C2C4A">
      <w:pPr>
        <w:numPr>
          <w:ilvl w:val="0"/>
          <w:numId w:val="11"/>
        </w:numPr>
        <w:spacing w:after="0" w:line="300" w:lineRule="auto"/>
        <w:rPr>
          <w:rFonts w:ascii="SF Pro Light" w:eastAsia="Raleway SemiBold" w:hAnsi="SF Pro Light" w:cs="Raleway SemiBold"/>
          <w:b/>
          <w:bCs/>
          <w:color w:val="373737"/>
        </w:rPr>
      </w:pPr>
      <w:r w:rsidRPr="006C71E2">
        <w:rPr>
          <w:rFonts w:ascii="SF Pro Light" w:eastAsia="Raleway" w:hAnsi="SF Pro Light" w:cs="Raleway"/>
          <w:color w:val="000000"/>
        </w:rPr>
        <w:t xml:space="preserve">Utilize Maestro, Excel, Tableau, and </w:t>
      </w:r>
      <w:proofErr w:type="spellStart"/>
      <w:r w:rsidRPr="006C71E2">
        <w:rPr>
          <w:rFonts w:ascii="SF Pro Light" w:eastAsia="Raleway" w:hAnsi="SF Pro Light" w:cs="Raleway"/>
          <w:color w:val="000000"/>
        </w:rPr>
        <w:t>PowerBI</w:t>
      </w:r>
      <w:proofErr w:type="spellEnd"/>
      <w:r w:rsidRPr="006C71E2">
        <w:rPr>
          <w:rFonts w:ascii="SF Pro Light" w:eastAsia="Raleway" w:hAnsi="SF Pro Light" w:cs="Raleway"/>
          <w:color w:val="000000"/>
        </w:rPr>
        <w:t xml:space="preserve"> on a daily basis to oversee $6 million in transactions, analyze hotel’s periodic financial data, </w:t>
      </w:r>
      <w:proofErr w:type="gramStart"/>
      <w:r w:rsidRPr="006C71E2">
        <w:rPr>
          <w:rFonts w:ascii="SF Pro Light" w:eastAsia="Raleway" w:hAnsi="SF Pro Light" w:cs="Raleway"/>
          <w:color w:val="000000"/>
        </w:rPr>
        <w:t>generate</w:t>
      </w:r>
      <w:proofErr w:type="gramEnd"/>
      <w:r w:rsidRPr="006C71E2">
        <w:rPr>
          <w:rFonts w:ascii="SF Pro Light" w:eastAsia="Raleway" w:hAnsi="SF Pro Light" w:cs="Raleway"/>
          <w:color w:val="000000"/>
        </w:rPr>
        <w:t xml:space="preserve"> and interpret sales reports</w:t>
      </w:r>
    </w:p>
    <w:p w14:paraId="645644FE" w14:textId="0B09F254" w:rsidR="007C2C4A" w:rsidRPr="007C2C4A" w:rsidRDefault="007C2C4A" w:rsidP="007C2C4A">
      <w:pPr>
        <w:numPr>
          <w:ilvl w:val="0"/>
          <w:numId w:val="11"/>
        </w:numPr>
        <w:spacing w:after="0" w:line="300" w:lineRule="auto"/>
        <w:rPr>
          <w:rFonts w:ascii="SF Pro Light" w:eastAsia="Raleway SemiBold" w:hAnsi="SF Pro Light" w:cs="Raleway SemiBold"/>
          <w:b/>
          <w:bCs/>
          <w:color w:val="373737"/>
        </w:rPr>
      </w:pPr>
      <w:r w:rsidRPr="006C71E2">
        <w:rPr>
          <w:rFonts w:ascii="SF Pro Light" w:eastAsia="Raleway" w:hAnsi="SF Pro Light" w:cs="Raleway"/>
          <w:color w:val="000000"/>
        </w:rPr>
        <w:t>Assist with night audits 3 times a week, including transaction matching, payroll, tax compliance, cash reconciliation, adjusting and posting journal entries</w:t>
      </w:r>
    </w:p>
    <w:p w14:paraId="52A0B9E3" w14:textId="77777777" w:rsidR="007768B5" w:rsidRPr="006C71E2" w:rsidRDefault="007768B5">
      <w:pPr>
        <w:spacing w:after="0" w:line="215" w:lineRule="auto"/>
        <w:rPr>
          <w:rFonts w:ascii="SF Pro Light" w:eastAsia="Raleway SemiBold" w:hAnsi="SF Pro Light" w:cs="Raleway SemiBold"/>
          <w:b/>
          <w:bCs/>
          <w:color w:val="373737"/>
        </w:rPr>
      </w:pPr>
    </w:p>
    <w:p w14:paraId="5CA12D84" w14:textId="2C4809DD" w:rsidR="002E5A10" w:rsidRPr="00C61932" w:rsidRDefault="00622DAD" w:rsidP="002E5A10">
      <w:pPr>
        <w:spacing w:after="0" w:line="215" w:lineRule="auto"/>
        <w:rPr>
          <w:rFonts w:ascii="SF UI Display" w:hAnsi="SF UI Display"/>
        </w:rPr>
      </w:pPr>
      <w:r w:rsidRPr="00C61932">
        <w:rPr>
          <w:rFonts w:ascii="SF UI Display" w:eastAsia="Raleway SemiBold" w:hAnsi="SF UI Display" w:cs="Raleway SemiBold"/>
          <w:b/>
          <w:bCs/>
          <w:color w:val="373737"/>
        </w:rPr>
        <w:t>Event Team Manager</w:t>
      </w:r>
    </w:p>
    <w:p w14:paraId="2E5C147E" w14:textId="33823D9D" w:rsidR="002E5A10" w:rsidRPr="006C71E2" w:rsidRDefault="002E5A10" w:rsidP="002E5A10">
      <w:pPr>
        <w:tabs>
          <w:tab w:val="right" w:pos="10400"/>
        </w:tabs>
        <w:spacing w:after="0" w:line="240" w:lineRule="auto"/>
        <w:rPr>
          <w:rFonts w:ascii="SF Pro Light" w:hAnsi="SF Pro Light"/>
        </w:rPr>
      </w:pPr>
      <w:r w:rsidRPr="00C61932">
        <w:rPr>
          <w:rFonts w:ascii="SF UI Display" w:hAnsi="SF UI Display" w:cs="Raleway SemiBold"/>
          <w:b/>
          <w:bCs/>
          <w:color w:val="3D3D3D"/>
        </w:rPr>
        <w:t xml:space="preserve">Berea College, </w:t>
      </w:r>
      <w:r w:rsidR="00622DAD" w:rsidRPr="00C61932">
        <w:rPr>
          <w:rFonts w:ascii="SF UI Display" w:hAnsi="SF UI Display" w:cs="Raleway SemiBold"/>
          <w:b/>
          <w:bCs/>
          <w:color w:val="3D3D3D"/>
        </w:rPr>
        <w:t>Student Life</w:t>
      </w:r>
      <w:r w:rsidRPr="00C61932">
        <w:rPr>
          <w:rFonts w:ascii="SF UI Display" w:hAnsi="SF UI Display" w:cs="Raleway SemiBold"/>
          <w:b/>
          <w:bCs/>
          <w:color w:val="3D3D3D"/>
        </w:rPr>
        <w:t xml:space="preserve"> | Berea, KY</w:t>
      </w:r>
      <w:r w:rsidRPr="006C71E2">
        <w:rPr>
          <w:rFonts w:ascii="SF Pro Light" w:hAnsi="SF Pro Light" w:cs="Raleway SemiBold"/>
          <w:b/>
          <w:bCs/>
          <w:color w:val="3D3D3D"/>
        </w:rPr>
        <w:tab/>
      </w:r>
      <w:r w:rsidRPr="00144D5D">
        <w:rPr>
          <w:rFonts w:ascii="SF UI Display" w:hAnsi="SF UI Display" w:cs="Raleway SemiBold"/>
          <w:b/>
          <w:bCs/>
          <w:color w:val="3D3D3D"/>
        </w:rPr>
        <w:t xml:space="preserve">Aug 2022 – </w:t>
      </w:r>
      <w:r w:rsidR="00E10A39" w:rsidRPr="00144D5D">
        <w:rPr>
          <w:rFonts w:ascii="SF UI Display" w:hAnsi="SF UI Display" w:cs="Raleway SemiBold"/>
          <w:b/>
          <w:bCs/>
          <w:color w:val="3D3D3D"/>
        </w:rPr>
        <w:t>May 2023</w:t>
      </w:r>
    </w:p>
    <w:p w14:paraId="295942F7" w14:textId="689FCFAD" w:rsidR="002C7C14" w:rsidRPr="006C71E2" w:rsidRDefault="002E5A10" w:rsidP="00037A32">
      <w:pPr>
        <w:numPr>
          <w:ilvl w:val="0"/>
          <w:numId w:val="11"/>
        </w:numPr>
        <w:spacing w:after="0" w:line="300" w:lineRule="auto"/>
        <w:rPr>
          <w:rFonts w:ascii="SF Pro Light" w:hAnsi="SF Pro Light"/>
        </w:rPr>
      </w:pPr>
      <w:r w:rsidRPr="006C71E2">
        <w:rPr>
          <w:rFonts w:ascii="SF Pro Light" w:eastAsia="Raleway" w:hAnsi="SF Pro Light" w:cs="Raleway"/>
          <w:color w:val="000000"/>
        </w:rPr>
        <w:t>Demonstrate</w:t>
      </w:r>
      <w:r w:rsidR="00E10A39" w:rsidRPr="006C71E2">
        <w:rPr>
          <w:rFonts w:ascii="SF Pro Light" w:eastAsia="Raleway" w:hAnsi="SF Pro Light" w:cs="Raleway"/>
          <w:color w:val="000000"/>
        </w:rPr>
        <w:t>d</w:t>
      </w:r>
      <w:r w:rsidRPr="006C71E2">
        <w:rPr>
          <w:rFonts w:ascii="SF Pro Light" w:eastAsia="Raleway" w:hAnsi="SF Pro Light" w:cs="Raleway"/>
          <w:color w:val="000000"/>
        </w:rPr>
        <w:t xml:space="preserve"> exceptional leadership and communication skills in managing a team of 20</w:t>
      </w:r>
    </w:p>
    <w:p w14:paraId="62A3EF10" w14:textId="77777777" w:rsidR="00E10A39" w:rsidRPr="006C71E2" w:rsidRDefault="00E10A39" w:rsidP="00037A32">
      <w:pPr>
        <w:numPr>
          <w:ilvl w:val="0"/>
          <w:numId w:val="11"/>
        </w:numPr>
        <w:spacing w:after="0" w:line="300" w:lineRule="auto"/>
        <w:rPr>
          <w:rFonts w:ascii="SF Pro Light" w:hAnsi="SF Pro Light"/>
        </w:rPr>
      </w:pPr>
      <w:r w:rsidRPr="006C71E2">
        <w:rPr>
          <w:rFonts w:ascii="SF Pro Light" w:hAnsi="SF Pro Light"/>
        </w:rPr>
        <w:t xml:space="preserve">Compiled and presented monthly budgets for upcoming 5-8 events ranging from $500 to $3000 to the college administration through Tableau visualization and Power BI </w:t>
      </w:r>
    </w:p>
    <w:p w14:paraId="7F24D779" w14:textId="37D29E72" w:rsidR="00E10A39" w:rsidRPr="006C71E2" w:rsidRDefault="00E10A39" w:rsidP="00037A32">
      <w:pPr>
        <w:numPr>
          <w:ilvl w:val="0"/>
          <w:numId w:val="11"/>
        </w:numPr>
        <w:spacing w:after="0" w:line="300" w:lineRule="auto"/>
        <w:rPr>
          <w:rFonts w:ascii="SF Pro Light" w:hAnsi="SF Pro Light"/>
        </w:rPr>
      </w:pPr>
      <w:r w:rsidRPr="006C71E2">
        <w:rPr>
          <w:rFonts w:ascii="SF Pro Light" w:hAnsi="SF Pro Light"/>
        </w:rPr>
        <w:t xml:space="preserve">Collected and interpreted post-event </w:t>
      </w:r>
      <w:r w:rsidR="00420404" w:rsidRPr="006C71E2">
        <w:rPr>
          <w:rFonts w:ascii="SF Pro Light" w:hAnsi="SF Pro Light"/>
        </w:rPr>
        <w:t>feedback</w:t>
      </w:r>
      <w:r w:rsidRPr="006C71E2">
        <w:rPr>
          <w:rFonts w:ascii="SF Pro Light" w:hAnsi="SF Pro Light"/>
        </w:rPr>
        <w:t xml:space="preserve"> </w:t>
      </w:r>
      <w:r w:rsidR="00420404">
        <w:rPr>
          <w:rFonts w:ascii="SF Pro Light" w:hAnsi="SF Pro Light"/>
        </w:rPr>
        <w:t xml:space="preserve">forms </w:t>
      </w:r>
      <w:r w:rsidRPr="006C71E2">
        <w:rPr>
          <w:rFonts w:ascii="SF Pro Light" w:hAnsi="SF Pro Light"/>
        </w:rPr>
        <w:t xml:space="preserve">and financial expenses using Tableau and Qualtrics on a weekly basis providing actionable insights to supervisors </w:t>
      </w:r>
    </w:p>
    <w:p w14:paraId="330D9109" w14:textId="41451FE3" w:rsidR="00E10A39" w:rsidRPr="006C71E2" w:rsidRDefault="00E10A39" w:rsidP="00037A32">
      <w:pPr>
        <w:numPr>
          <w:ilvl w:val="0"/>
          <w:numId w:val="11"/>
        </w:numPr>
        <w:spacing w:after="0" w:line="300" w:lineRule="auto"/>
        <w:rPr>
          <w:rFonts w:ascii="SF Pro Light" w:hAnsi="SF Pro Light"/>
        </w:rPr>
      </w:pPr>
      <w:r w:rsidRPr="006C71E2">
        <w:rPr>
          <w:rFonts w:ascii="SF Pro Light" w:hAnsi="SF Pro Light"/>
        </w:rPr>
        <w:t>Designed 10-20 posters weekly in Photoshop and Canva to be posted on the school’s website</w:t>
      </w:r>
    </w:p>
    <w:p w14:paraId="3C08EBE9" w14:textId="77777777" w:rsidR="00037A32" w:rsidRPr="006C71E2" w:rsidRDefault="00037A32" w:rsidP="00037A32">
      <w:pPr>
        <w:spacing w:after="0" w:line="300" w:lineRule="auto"/>
        <w:ind w:left="190"/>
        <w:rPr>
          <w:rFonts w:ascii="SF Pro Light" w:hAnsi="SF Pro Light"/>
        </w:rPr>
      </w:pPr>
    </w:p>
    <w:p w14:paraId="0F8519FD" w14:textId="4A865DC3" w:rsidR="00D85801" w:rsidRPr="00144D5D" w:rsidRDefault="00A21DE3">
      <w:pPr>
        <w:spacing w:before="75" w:after="0" w:line="243" w:lineRule="auto"/>
        <w:textAlignment w:val="top"/>
        <w:rPr>
          <w:rFonts w:ascii="SF Pro Bold" w:hAnsi="SF Pro Bold"/>
          <w:color w:val="000066"/>
        </w:rPr>
      </w:pPr>
      <w:r w:rsidRPr="00144D5D">
        <w:rPr>
          <w:rFonts w:ascii="SF Pro Bold" w:eastAsia="Raleway SemiBold" w:hAnsi="SF Pro Bold" w:cs="Raleway SemiBold"/>
          <w:color w:val="000066"/>
          <w:spacing w:val="20"/>
          <w:sz w:val="21"/>
          <w:szCs w:val="21"/>
        </w:rPr>
        <w:t>LEADERSHIP</w:t>
      </w:r>
      <w:r w:rsidR="002C7C14" w:rsidRPr="00144D5D">
        <w:rPr>
          <w:rFonts w:ascii="SF Pro Bold" w:eastAsia="Raleway SemiBold" w:hAnsi="SF Pro Bold" w:cs="Raleway SemiBold"/>
          <w:color w:val="000066"/>
          <w:spacing w:val="20"/>
          <w:sz w:val="21"/>
          <w:szCs w:val="21"/>
        </w:rPr>
        <w:t xml:space="preserve">, </w:t>
      </w:r>
      <w:r w:rsidR="002C2137" w:rsidRPr="00144D5D">
        <w:rPr>
          <w:rFonts w:ascii="SF Pro Bold" w:eastAsia="Raleway SemiBold" w:hAnsi="SF Pro Bold" w:cs="Raleway SemiBold"/>
          <w:color w:val="000066"/>
          <w:spacing w:val="20"/>
          <w:sz w:val="21"/>
          <w:szCs w:val="21"/>
        </w:rPr>
        <w:t>VOLUNTEERING</w:t>
      </w:r>
      <w:r w:rsidR="002C7C14" w:rsidRPr="00144D5D">
        <w:rPr>
          <w:rFonts w:ascii="SF Pro Bold" w:eastAsia="Raleway SemiBold" w:hAnsi="SF Pro Bold" w:cs="Raleway SemiBold"/>
          <w:color w:val="000066"/>
          <w:spacing w:val="20"/>
          <w:sz w:val="21"/>
          <w:szCs w:val="21"/>
        </w:rPr>
        <w:t>, AND AWARDS</w:t>
      </w:r>
    </w:p>
    <w:tbl>
      <w:tblPr>
        <w:tblStyle w:val="NormalTablePHPDOCX"/>
        <w:tblW w:w="10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"/>
        <w:gridCol w:w="9750"/>
      </w:tblGrid>
      <w:tr w:rsidR="00D85801" w:rsidRPr="006C71E2" w14:paraId="54F3D439" w14:textId="77777777">
        <w:trPr>
          <w:trHeight w:val="75"/>
        </w:trPr>
        <w:tc>
          <w:tcPr>
            <w:tcW w:w="750" w:type="dxa"/>
            <w:tcBorders>
              <w:top w:val="single" w:sz="10" w:space="0" w:color="000000"/>
            </w:tcBorders>
            <w:tcMar>
              <w:top w:w="0" w:type="auto"/>
              <w:left w:w="0" w:type="auto"/>
              <w:bottom w:w="0" w:type="auto"/>
              <w:right w:w="0" w:type="auto"/>
            </w:tcMar>
          </w:tcPr>
          <w:p w14:paraId="0042A700" w14:textId="77777777" w:rsidR="00D85801" w:rsidRPr="006C71E2" w:rsidRDefault="00A21DE3">
            <w:pPr>
              <w:spacing w:after="0" w:line="240" w:lineRule="auto"/>
              <w:rPr>
                <w:rFonts w:ascii="SF Pro Light" w:hAnsi="SF Pro Light"/>
              </w:rPr>
            </w:pPr>
            <w:r w:rsidRPr="006C71E2">
              <w:rPr>
                <w:rFonts w:ascii="SF Pro Light" w:eastAsia="Raleway" w:hAnsi="SF Pro Light" w:cs="Raleway"/>
                <w:color w:val="000000"/>
                <w:sz w:val="2"/>
                <w:szCs w:val="2"/>
              </w:rPr>
              <w:t xml:space="preserve">  </w:t>
            </w:r>
          </w:p>
        </w:tc>
        <w:tc>
          <w:tcPr>
            <w:tcW w:w="9750" w:type="dxa"/>
            <w:tcBorders>
              <w:top w:val="single" w:sz="5" w:space="0" w:color="E5E7E9"/>
            </w:tcBorders>
            <w:tcMar>
              <w:top w:w="15" w:type="dxa"/>
              <w:left w:w="0" w:type="auto"/>
              <w:bottom w:w="0" w:type="auto"/>
              <w:right w:w="0" w:type="auto"/>
            </w:tcMar>
          </w:tcPr>
          <w:p w14:paraId="180D654C" w14:textId="77777777" w:rsidR="00D85801" w:rsidRPr="006C71E2" w:rsidRDefault="00A21DE3">
            <w:pPr>
              <w:spacing w:after="0" w:line="240" w:lineRule="auto"/>
              <w:rPr>
                <w:rFonts w:ascii="SF Pro Light" w:hAnsi="SF Pro Light"/>
              </w:rPr>
            </w:pPr>
            <w:r w:rsidRPr="006C71E2">
              <w:rPr>
                <w:rFonts w:ascii="SF Pro Light" w:eastAsia="Raleway" w:hAnsi="SF Pro Light" w:cs="Raleway"/>
                <w:color w:val="000000"/>
                <w:sz w:val="2"/>
                <w:szCs w:val="2"/>
              </w:rPr>
              <w:t xml:space="preserve">  </w:t>
            </w:r>
          </w:p>
        </w:tc>
      </w:tr>
    </w:tbl>
    <w:p w14:paraId="5F209C02" w14:textId="0A89B86F" w:rsidR="004A6218" w:rsidRPr="006C71E2" w:rsidRDefault="00495DF9" w:rsidP="004A6218">
      <w:pPr>
        <w:numPr>
          <w:ilvl w:val="0"/>
          <w:numId w:val="11"/>
        </w:numPr>
        <w:spacing w:after="0" w:line="300" w:lineRule="auto"/>
        <w:rPr>
          <w:rFonts w:ascii="SF Pro Light" w:hAnsi="SF Pro Light"/>
          <w:color w:val="000066"/>
        </w:rPr>
      </w:pPr>
      <w:r w:rsidRPr="006C71E2">
        <w:rPr>
          <w:rFonts w:ascii="SF Pro Light" w:eastAsia="Raleway" w:hAnsi="SF Pro Light" w:cs="Raleway"/>
          <w:color w:val="000000"/>
        </w:rPr>
        <w:t>Student Ambassador, AICPA</w:t>
      </w:r>
      <w:r w:rsidR="00517C2D" w:rsidRPr="006C71E2">
        <w:rPr>
          <w:rFonts w:ascii="SF Pro Light" w:eastAsia="Raleway" w:hAnsi="SF Pro Light" w:cs="Raleway"/>
          <w:color w:val="000000"/>
        </w:rPr>
        <w:t xml:space="preserve">, KYCPA, and </w:t>
      </w:r>
      <w:r w:rsidRPr="006C71E2">
        <w:rPr>
          <w:rFonts w:ascii="SF Pro Light" w:eastAsia="Raleway" w:hAnsi="SF Pro Light" w:cs="Raleway"/>
          <w:color w:val="000000"/>
        </w:rPr>
        <w:t xml:space="preserve">CIMA                                                       </w:t>
      </w:r>
      <w:r w:rsidR="00A452B8">
        <w:rPr>
          <w:rFonts w:ascii="SF Pro Light" w:eastAsia="Raleway" w:hAnsi="SF Pro Light" w:cs="Raleway"/>
          <w:color w:val="000000"/>
        </w:rPr>
        <w:t xml:space="preserve">                            </w:t>
      </w:r>
      <w:r w:rsidRPr="00144D5D">
        <w:rPr>
          <w:rFonts w:ascii="SF UI Display" w:eastAsia="Raleway" w:hAnsi="SF UI Display" w:cs="Raleway"/>
          <w:b/>
          <w:bCs/>
          <w:color w:val="404040" w:themeColor="text1" w:themeTint="BF"/>
        </w:rPr>
        <w:t xml:space="preserve">Sept 2023 </w:t>
      </w:r>
      <w:r w:rsidR="004A6218" w:rsidRPr="00144D5D">
        <w:rPr>
          <w:rFonts w:ascii="SF UI Display" w:eastAsia="Raleway" w:hAnsi="SF UI Display" w:cs="Raleway"/>
          <w:b/>
          <w:bCs/>
          <w:color w:val="404040" w:themeColor="text1" w:themeTint="BF"/>
        </w:rPr>
        <w:t>–</w:t>
      </w:r>
      <w:r w:rsidRPr="00144D5D">
        <w:rPr>
          <w:rFonts w:ascii="SF UI Display" w:eastAsia="Raleway" w:hAnsi="SF UI Display" w:cs="Raleway"/>
          <w:b/>
          <w:bCs/>
          <w:color w:val="404040" w:themeColor="text1" w:themeTint="BF"/>
        </w:rPr>
        <w:t xml:space="preserve"> </w:t>
      </w:r>
      <w:r w:rsidR="00434AB8" w:rsidRPr="00144D5D">
        <w:rPr>
          <w:rFonts w:ascii="SF UI Display" w:eastAsia="Raleway" w:hAnsi="SF UI Display" w:cs="Raleway"/>
          <w:b/>
          <w:bCs/>
          <w:color w:val="404040" w:themeColor="text1" w:themeTint="BF"/>
        </w:rPr>
        <w:t>May 2024</w:t>
      </w:r>
    </w:p>
    <w:p w14:paraId="45DD6CEE" w14:textId="374BC94E" w:rsidR="00517C2D" w:rsidRPr="006C71E2" w:rsidRDefault="00517C2D" w:rsidP="00517C2D">
      <w:pPr>
        <w:numPr>
          <w:ilvl w:val="0"/>
          <w:numId w:val="11"/>
        </w:numPr>
        <w:spacing w:after="0" w:line="300" w:lineRule="auto"/>
        <w:rPr>
          <w:rFonts w:ascii="SF Pro Light" w:hAnsi="SF Pro Light"/>
          <w:color w:val="000066"/>
        </w:rPr>
      </w:pPr>
      <w:r w:rsidRPr="006C71E2">
        <w:rPr>
          <w:rFonts w:ascii="SF Pro Light" w:eastAsia="Raleway" w:hAnsi="SF Pro Light" w:cs="Raleway"/>
          <w:color w:val="000000"/>
        </w:rPr>
        <w:t>Tennis Player</w:t>
      </w:r>
      <w:r w:rsidRPr="006C71E2">
        <w:rPr>
          <w:rFonts w:ascii="SF Pro Light" w:eastAsia="Raleway" w:hAnsi="SF Pro Light" w:cs="Raleway"/>
          <w:b/>
          <w:bCs/>
          <w:color w:val="404040" w:themeColor="text1" w:themeTint="BF"/>
        </w:rPr>
        <w:t xml:space="preserve">, </w:t>
      </w:r>
      <w:r w:rsidRPr="006C71E2">
        <w:rPr>
          <w:rFonts w:ascii="SF Pro Light" w:eastAsia="Raleway" w:hAnsi="SF Pro Light" w:cs="Raleway"/>
          <w:color w:val="000000"/>
        </w:rPr>
        <w:t>Berea College NCAA Division III</w:t>
      </w:r>
      <w:r w:rsidRPr="006C71E2">
        <w:rPr>
          <w:rFonts w:ascii="SF Pro Light" w:eastAsia="Raleway" w:hAnsi="SF Pro Light" w:cs="Raleway"/>
          <w:b/>
          <w:bCs/>
          <w:color w:val="404040" w:themeColor="text1" w:themeTint="BF"/>
        </w:rPr>
        <w:t xml:space="preserve">                                                           </w:t>
      </w:r>
      <w:r w:rsidR="00A452B8" w:rsidRPr="006C71E2">
        <w:rPr>
          <w:rFonts w:ascii="SF Pro Light" w:eastAsia="Raleway" w:hAnsi="SF Pro Light" w:cs="Raleway"/>
          <w:color w:val="000000"/>
        </w:rPr>
        <w:t xml:space="preserve">  </w:t>
      </w:r>
      <w:r w:rsidR="00A452B8">
        <w:rPr>
          <w:rFonts w:ascii="SF Pro Light" w:eastAsia="Raleway" w:hAnsi="SF Pro Light" w:cs="Raleway"/>
          <w:color w:val="000000"/>
        </w:rPr>
        <w:t xml:space="preserve">                          </w:t>
      </w:r>
      <w:r w:rsidRPr="006C71E2">
        <w:rPr>
          <w:rFonts w:ascii="SF Pro Light" w:eastAsia="Raleway" w:hAnsi="SF Pro Light" w:cs="Raleway"/>
          <w:b/>
          <w:bCs/>
          <w:color w:val="404040" w:themeColor="text1" w:themeTint="BF"/>
        </w:rPr>
        <w:t xml:space="preserve"> </w:t>
      </w:r>
      <w:r w:rsidRPr="00144D5D">
        <w:rPr>
          <w:rFonts w:ascii="SF UI Display" w:eastAsia="Raleway" w:hAnsi="SF UI Display" w:cs="Raleway"/>
          <w:b/>
          <w:bCs/>
          <w:color w:val="404040" w:themeColor="text1" w:themeTint="BF"/>
        </w:rPr>
        <w:t>Sept 2023 – May 2024</w:t>
      </w:r>
      <w:r w:rsidRPr="006C71E2">
        <w:rPr>
          <w:rFonts w:ascii="SF Pro Light" w:eastAsia="Raleway" w:hAnsi="SF Pro Light" w:cs="Raleway"/>
          <w:b/>
          <w:bCs/>
          <w:color w:val="404040" w:themeColor="text1" w:themeTint="BF"/>
        </w:rPr>
        <w:t xml:space="preserve"> </w:t>
      </w:r>
    </w:p>
    <w:p w14:paraId="411BA37C" w14:textId="1E881F54" w:rsidR="00517C2D" w:rsidRPr="006C71E2" w:rsidRDefault="00517C2D" w:rsidP="00517C2D">
      <w:pPr>
        <w:numPr>
          <w:ilvl w:val="0"/>
          <w:numId w:val="11"/>
        </w:numPr>
        <w:spacing w:after="0" w:line="300" w:lineRule="auto"/>
        <w:rPr>
          <w:rFonts w:ascii="SF Pro Light" w:hAnsi="SF Pro Light"/>
          <w:color w:val="000066"/>
        </w:rPr>
      </w:pPr>
      <w:r w:rsidRPr="006C71E2">
        <w:rPr>
          <w:rFonts w:ascii="SF Pro Light" w:eastAsia="Raleway" w:hAnsi="SF Pro Light" w:cs="Raleway"/>
          <w:color w:val="000000"/>
        </w:rPr>
        <w:t>Richard T. Hougen Hotel Management Award x 2</w:t>
      </w:r>
      <w:r w:rsidRPr="006C71E2">
        <w:rPr>
          <w:rFonts w:ascii="SF Pro Light" w:eastAsia="Raleway" w:hAnsi="SF Pro Light" w:cs="Raleway"/>
          <w:b/>
          <w:bCs/>
          <w:color w:val="404040" w:themeColor="text1" w:themeTint="BF"/>
        </w:rPr>
        <w:t xml:space="preserve">                                                     </w:t>
      </w:r>
      <w:r w:rsidR="00A452B8" w:rsidRPr="006C71E2">
        <w:rPr>
          <w:rFonts w:ascii="SF Pro Light" w:eastAsia="Raleway" w:hAnsi="SF Pro Light" w:cs="Raleway"/>
          <w:color w:val="000000"/>
        </w:rPr>
        <w:t xml:space="preserve">  </w:t>
      </w:r>
      <w:r w:rsidR="00A452B8">
        <w:rPr>
          <w:rFonts w:ascii="SF Pro Light" w:eastAsia="Raleway" w:hAnsi="SF Pro Light" w:cs="Raleway"/>
          <w:color w:val="000000"/>
        </w:rPr>
        <w:t xml:space="preserve">                         </w:t>
      </w:r>
      <w:r w:rsidRPr="006C71E2">
        <w:rPr>
          <w:rFonts w:ascii="SF Pro Light" w:eastAsia="Raleway" w:hAnsi="SF Pro Light" w:cs="Raleway"/>
          <w:b/>
          <w:bCs/>
          <w:color w:val="404040" w:themeColor="text1" w:themeTint="BF"/>
        </w:rPr>
        <w:t xml:space="preserve">                </w:t>
      </w:r>
      <w:r w:rsidRPr="00144D5D">
        <w:rPr>
          <w:rFonts w:ascii="SF UI Display" w:eastAsia="Raleway" w:hAnsi="SF UI Display" w:cs="Raleway"/>
          <w:b/>
          <w:bCs/>
          <w:color w:val="404040" w:themeColor="text1" w:themeTint="BF"/>
        </w:rPr>
        <w:t xml:space="preserve">2022 and 2024                                                                        </w:t>
      </w:r>
    </w:p>
    <w:p w14:paraId="42D8F7E1" w14:textId="1F6BF287" w:rsidR="00C15775" w:rsidRPr="00C15775" w:rsidRDefault="00000000" w:rsidP="00E10A39">
      <w:pPr>
        <w:numPr>
          <w:ilvl w:val="0"/>
          <w:numId w:val="11"/>
        </w:numPr>
        <w:spacing w:after="0" w:line="300" w:lineRule="auto"/>
        <w:rPr>
          <w:rFonts w:ascii="SF Pro Light" w:hAnsi="SF Pro Light"/>
          <w:color w:val="000066"/>
        </w:rPr>
      </w:pPr>
      <w:hyperlink r:id="rId12" w:history="1">
        <w:r w:rsidR="002C7C14" w:rsidRPr="006C71E2">
          <w:rPr>
            <w:rStyle w:val="Hyperlink"/>
            <w:rFonts w:ascii="SF Pro Light" w:eastAsia="Raleway SemiBold" w:hAnsi="SF Pro Light" w:cs="Raleway SemiBold"/>
            <w:b/>
            <w:bCs/>
          </w:rPr>
          <w:t>First Aid and CPR Certification</w:t>
        </w:r>
      </w:hyperlink>
      <w:r w:rsidR="002C7C14" w:rsidRPr="006C71E2">
        <w:rPr>
          <w:rFonts w:ascii="SF Pro Light" w:eastAsia="Raleway" w:hAnsi="SF Pro Light" w:cs="Raleway"/>
          <w:b/>
          <w:bCs/>
          <w:color w:val="404040" w:themeColor="text1" w:themeTint="BF"/>
        </w:rPr>
        <w:t xml:space="preserve">    </w:t>
      </w:r>
      <w:r w:rsidR="002C7C14" w:rsidRPr="006C71E2">
        <w:rPr>
          <w:rStyle w:val="Hyperlink"/>
          <w:rFonts w:ascii="SF Pro Light" w:eastAsia="Raleway SemiBold" w:hAnsi="SF Pro Light" w:cs="Raleway SemiBold"/>
          <w:b/>
          <w:bCs/>
          <w:u w:val="none"/>
        </w:rPr>
        <w:t xml:space="preserve">                                                                     </w:t>
      </w:r>
      <w:r w:rsidR="002C7C14" w:rsidRPr="006C71E2">
        <w:rPr>
          <w:rFonts w:ascii="SF Pro Light" w:eastAsia="Raleway" w:hAnsi="SF Pro Light" w:cs="Raleway"/>
          <w:color w:val="404040" w:themeColor="text1" w:themeTint="BF"/>
        </w:rPr>
        <w:t xml:space="preserve">        </w:t>
      </w:r>
      <w:r w:rsidR="00A452B8" w:rsidRPr="006C71E2">
        <w:rPr>
          <w:rFonts w:ascii="SF Pro Light" w:eastAsia="Raleway" w:hAnsi="SF Pro Light" w:cs="Raleway"/>
          <w:color w:val="000000"/>
        </w:rPr>
        <w:t xml:space="preserve">  </w:t>
      </w:r>
      <w:r w:rsidR="00A452B8">
        <w:rPr>
          <w:rFonts w:ascii="SF Pro Light" w:eastAsia="Raleway" w:hAnsi="SF Pro Light" w:cs="Raleway"/>
          <w:color w:val="000000"/>
        </w:rPr>
        <w:t xml:space="preserve">                             </w:t>
      </w:r>
      <w:r w:rsidR="002C7C14" w:rsidRPr="006C71E2">
        <w:rPr>
          <w:rFonts w:ascii="SF Pro Light" w:eastAsia="Raleway" w:hAnsi="SF Pro Light" w:cs="Raleway"/>
          <w:color w:val="404040" w:themeColor="text1" w:themeTint="BF"/>
        </w:rPr>
        <w:t xml:space="preserve">                     </w:t>
      </w:r>
      <w:r w:rsidR="002C7C14" w:rsidRPr="00144D5D">
        <w:rPr>
          <w:rFonts w:ascii="SF UI Display" w:eastAsia="Raleway" w:hAnsi="SF UI Display" w:cs="Raleway"/>
          <w:b/>
          <w:bCs/>
          <w:color w:val="404040" w:themeColor="text1" w:themeTint="BF"/>
        </w:rPr>
        <w:t xml:space="preserve">December 2022               </w:t>
      </w:r>
    </w:p>
    <w:p w14:paraId="18EEB745" w14:textId="3A75EAC1" w:rsidR="00C61932" w:rsidRPr="00C61932" w:rsidRDefault="00C61932" w:rsidP="00E10A39">
      <w:pPr>
        <w:numPr>
          <w:ilvl w:val="0"/>
          <w:numId w:val="11"/>
        </w:numPr>
        <w:spacing w:after="0" w:line="300" w:lineRule="auto"/>
        <w:rPr>
          <w:rFonts w:ascii="SF Pro Light" w:hAnsi="SF Pro Light"/>
          <w:color w:val="000066"/>
        </w:rPr>
      </w:pPr>
      <w:r>
        <w:rPr>
          <w:rFonts w:ascii="SF UI Display" w:eastAsia="Raleway" w:hAnsi="SF UI Display" w:cs="Raleway"/>
          <w:color w:val="404040" w:themeColor="text1" w:themeTint="BF"/>
        </w:rPr>
        <w:t xml:space="preserve">Uzbekistan Armed Forces, Infantry                                                                                    </w:t>
      </w:r>
      <w:r w:rsidR="00A452B8" w:rsidRPr="006C71E2">
        <w:rPr>
          <w:rFonts w:ascii="SF Pro Light" w:eastAsia="Raleway" w:hAnsi="SF Pro Light" w:cs="Raleway"/>
          <w:color w:val="000000"/>
        </w:rPr>
        <w:t xml:space="preserve">  </w:t>
      </w:r>
      <w:r w:rsidR="00A452B8">
        <w:rPr>
          <w:rFonts w:ascii="SF Pro Light" w:eastAsia="Raleway" w:hAnsi="SF Pro Light" w:cs="Raleway"/>
          <w:color w:val="000000"/>
        </w:rPr>
        <w:t xml:space="preserve">                                                 </w:t>
      </w:r>
      <w:r>
        <w:rPr>
          <w:rFonts w:ascii="SF UI Display" w:eastAsia="Raleway" w:hAnsi="SF UI Display" w:cs="Raleway"/>
          <w:color w:val="404040" w:themeColor="text1" w:themeTint="BF"/>
        </w:rPr>
        <w:t xml:space="preserve">   </w:t>
      </w:r>
      <w:r w:rsidRPr="00C61932">
        <w:rPr>
          <w:rFonts w:ascii="SF UI Display" w:eastAsia="Raleway" w:hAnsi="SF UI Display" w:cs="Raleway"/>
          <w:b/>
          <w:bCs/>
          <w:color w:val="404040" w:themeColor="text1" w:themeTint="BF"/>
        </w:rPr>
        <w:t>2021</w:t>
      </w:r>
      <w:r w:rsidR="002C7C14" w:rsidRPr="00144D5D">
        <w:rPr>
          <w:rFonts w:ascii="SF UI Display" w:eastAsia="Raleway" w:hAnsi="SF UI Display" w:cs="Raleway"/>
          <w:b/>
          <w:bCs/>
          <w:color w:val="404040" w:themeColor="text1" w:themeTint="BF"/>
        </w:rPr>
        <w:t xml:space="preserve">           </w:t>
      </w:r>
    </w:p>
    <w:p w14:paraId="369F0184" w14:textId="77777777" w:rsidR="00C61932" w:rsidRDefault="00C61932" w:rsidP="00C61932">
      <w:pPr>
        <w:spacing w:after="0" w:line="300" w:lineRule="auto"/>
        <w:ind w:left="190"/>
        <w:rPr>
          <w:rFonts w:ascii="SF UI Display" w:eastAsia="Raleway" w:hAnsi="SF UI Display" w:cs="Raleway"/>
          <w:color w:val="404040" w:themeColor="text1" w:themeTint="BF"/>
        </w:rPr>
      </w:pPr>
    </w:p>
    <w:p w14:paraId="0D09EEC3" w14:textId="77777777" w:rsidR="00C61932" w:rsidRPr="00144D5D" w:rsidRDefault="00C61932" w:rsidP="00C61932">
      <w:pPr>
        <w:spacing w:before="75" w:after="0" w:line="243" w:lineRule="auto"/>
        <w:textAlignment w:val="top"/>
        <w:rPr>
          <w:rFonts w:ascii="SF Pro Bold" w:hAnsi="SF Pro Bold"/>
          <w:color w:val="000066"/>
        </w:rPr>
      </w:pPr>
      <w:r w:rsidRPr="00144D5D">
        <w:rPr>
          <w:rFonts w:ascii="SF Pro Bold" w:eastAsia="Raleway SemiBold" w:hAnsi="SF Pro Bold" w:cs="Raleway SemiBold"/>
          <w:color w:val="000066"/>
          <w:spacing w:val="20"/>
          <w:sz w:val="21"/>
          <w:szCs w:val="21"/>
        </w:rPr>
        <w:t>EDUCATION</w:t>
      </w:r>
    </w:p>
    <w:tbl>
      <w:tblPr>
        <w:tblStyle w:val="NormalTablePHPDOCX"/>
        <w:tblW w:w="1050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0"/>
        <w:gridCol w:w="9750"/>
      </w:tblGrid>
      <w:tr w:rsidR="00C61932" w:rsidRPr="006C71E2" w14:paraId="29F3C22D" w14:textId="77777777" w:rsidTr="00544C7C">
        <w:trPr>
          <w:trHeight w:val="75"/>
        </w:trPr>
        <w:tc>
          <w:tcPr>
            <w:tcW w:w="750" w:type="dxa"/>
            <w:tcBorders>
              <w:top w:val="single" w:sz="10" w:space="0" w:color="000000"/>
            </w:tcBorders>
            <w:tcMar>
              <w:top w:w="0" w:type="auto"/>
              <w:left w:w="0" w:type="auto"/>
              <w:bottom w:w="0" w:type="auto"/>
              <w:right w:w="0" w:type="auto"/>
            </w:tcMar>
          </w:tcPr>
          <w:p w14:paraId="51195F18" w14:textId="77777777" w:rsidR="00C61932" w:rsidRPr="006C71E2" w:rsidRDefault="00C61932" w:rsidP="00544C7C">
            <w:pPr>
              <w:spacing w:after="0" w:line="240" w:lineRule="auto"/>
              <w:rPr>
                <w:rFonts w:ascii="SF Pro Light" w:hAnsi="SF Pro Light"/>
              </w:rPr>
            </w:pPr>
            <w:r w:rsidRPr="006C71E2">
              <w:rPr>
                <w:rFonts w:ascii="SF Pro Light" w:eastAsia="Raleway" w:hAnsi="SF Pro Light" w:cs="Raleway"/>
                <w:color w:val="000000"/>
                <w:sz w:val="2"/>
                <w:szCs w:val="2"/>
              </w:rPr>
              <w:t xml:space="preserve">  </w:t>
            </w:r>
          </w:p>
        </w:tc>
        <w:tc>
          <w:tcPr>
            <w:tcW w:w="9750" w:type="dxa"/>
            <w:tcBorders>
              <w:top w:val="single" w:sz="5" w:space="0" w:color="E5E7E9"/>
            </w:tcBorders>
            <w:tcMar>
              <w:top w:w="15" w:type="dxa"/>
              <w:left w:w="0" w:type="auto"/>
              <w:bottom w:w="0" w:type="auto"/>
              <w:right w:w="0" w:type="auto"/>
            </w:tcMar>
          </w:tcPr>
          <w:p w14:paraId="5561F4A8" w14:textId="77777777" w:rsidR="00C61932" w:rsidRPr="006C71E2" w:rsidRDefault="00C61932" w:rsidP="00544C7C">
            <w:pPr>
              <w:spacing w:after="0" w:line="240" w:lineRule="auto"/>
              <w:rPr>
                <w:rFonts w:ascii="SF Pro Light" w:hAnsi="SF Pro Light"/>
              </w:rPr>
            </w:pPr>
            <w:r w:rsidRPr="006C71E2">
              <w:rPr>
                <w:rFonts w:ascii="SF Pro Light" w:eastAsia="Raleway" w:hAnsi="SF Pro Light" w:cs="Raleway"/>
                <w:color w:val="000000"/>
                <w:sz w:val="2"/>
                <w:szCs w:val="2"/>
              </w:rPr>
              <w:t xml:space="preserve">  </w:t>
            </w:r>
          </w:p>
        </w:tc>
      </w:tr>
    </w:tbl>
    <w:p w14:paraId="076CF678" w14:textId="77777777" w:rsidR="00C61932" w:rsidRPr="00144D5D" w:rsidRDefault="00C61932" w:rsidP="00C61932">
      <w:pPr>
        <w:spacing w:after="0" w:line="215" w:lineRule="auto"/>
        <w:rPr>
          <w:rFonts w:ascii="SF UI Display" w:eastAsia="Raleway SemiBold" w:hAnsi="SF UI Display" w:cs="Raleway SemiBold"/>
          <w:b/>
          <w:bCs/>
          <w:color w:val="373737"/>
        </w:rPr>
      </w:pPr>
      <w:r w:rsidRPr="00144D5D">
        <w:rPr>
          <w:rFonts w:ascii="SF UI Display" w:eastAsia="Raleway SemiBold" w:hAnsi="SF UI Display" w:cs="Raleway SemiBold"/>
          <w:b/>
          <w:bCs/>
          <w:color w:val="373737"/>
        </w:rPr>
        <w:t xml:space="preserve">BS </w:t>
      </w:r>
      <w:r>
        <w:rPr>
          <w:rFonts w:ascii="SF UI Display" w:eastAsia="Raleway SemiBold" w:hAnsi="SF UI Display" w:cs="Raleway SemiBold"/>
          <w:b/>
          <w:bCs/>
          <w:color w:val="373737"/>
        </w:rPr>
        <w:t xml:space="preserve">in </w:t>
      </w:r>
      <w:r w:rsidRPr="00144D5D">
        <w:rPr>
          <w:rFonts w:ascii="SF UI Display" w:eastAsia="Raleway SemiBold" w:hAnsi="SF UI Display" w:cs="Raleway SemiBold"/>
          <w:b/>
          <w:bCs/>
          <w:color w:val="373737"/>
        </w:rPr>
        <w:t>Accounting and BA in Computer &amp; Information Science</w:t>
      </w:r>
    </w:p>
    <w:p w14:paraId="7A37FCF5" w14:textId="77777777" w:rsidR="00C61932" w:rsidRPr="006C71E2" w:rsidRDefault="00C61932" w:rsidP="00C61932">
      <w:pPr>
        <w:tabs>
          <w:tab w:val="right" w:pos="10400"/>
        </w:tabs>
        <w:spacing w:after="0" w:line="240" w:lineRule="auto"/>
        <w:rPr>
          <w:rFonts w:ascii="SF Pro Light" w:hAnsi="SF Pro Light" w:cs="Raleway SemiBold"/>
          <w:b/>
          <w:bCs/>
          <w:color w:val="000000"/>
        </w:rPr>
      </w:pPr>
      <w:r w:rsidRPr="00144D5D">
        <w:rPr>
          <w:rFonts w:ascii="SF UI Display" w:hAnsi="SF UI Display" w:cs="Raleway SemiBold"/>
          <w:b/>
          <w:bCs/>
          <w:color w:val="000000"/>
        </w:rPr>
        <w:t>Berea College, Berea, KY</w:t>
      </w:r>
      <w:r w:rsidRPr="00144D5D">
        <w:rPr>
          <w:rFonts w:ascii="SF Pro Light" w:hAnsi="SF Pro Light" w:cs="Raleway SemiBold"/>
          <w:b/>
          <w:bCs/>
          <w:color w:val="000000"/>
          <w:sz w:val="24"/>
          <w:szCs w:val="24"/>
        </w:rPr>
        <w:t xml:space="preserve"> </w:t>
      </w:r>
      <w:r w:rsidRPr="006C71E2">
        <w:rPr>
          <w:rFonts w:ascii="SF Pro Light" w:hAnsi="SF Pro Light" w:cs="Raleway SemiBold"/>
          <w:b/>
          <w:bCs/>
          <w:color w:val="000000"/>
        </w:rPr>
        <w:tab/>
      </w:r>
      <w:r w:rsidRPr="00144D5D">
        <w:rPr>
          <w:rFonts w:ascii="SF UI Display" w:hAnsi="SF UI Display" w:cs="Raleway SemiBold"/>
          <w:b/>
          <w:bCs/>
          <w:color w:val="000000"/>
        </w:rPr>
        <w:t>Expected: May 2025</w:t>
      </w:r>
    </w:p>
    <w:p w14:paraId="50F03904" w14:textId="77777777" w:rsidR="00C61932" w:rsidRPr="006C71E2" w:rsidRDefault="00C61932" w:rsidP="00C61932">
      <w:pPr>
        <w:numPr>
          <w:ilvl w:val="0"/>
          <w:numId w:val="11"/>
        </w:numPr>
        <w:spacing w:after="0" w:line="300" w:lineRule="auto"/>
        <w:rPr>
          <w:rFonts w:ascii="SF Pro Light" w:eastAsia="Raleway" w:hAnsi="SF Pro Light" w:cs="Raleway"/>
        </w:rPr>
      </w:pPr>
      <w:r w:rsidRPr="006C71E2">
        <w:rPr>
          <w:rFonts w:ascii="SF Pro Light" w:eastAsia="Raleway" w:hAnsi="SF Pro Light" w:cs="Raleway"/>
        </w:rPr>
        <w:t>GPA: 3.</w:t>
      </w:r>
      <w:r>
        <w:rPr>
          <w:rFonts w:ascii="SF Pro Light" w:eastAsia="Raleway" w:hAnsi="SF Pro Light" w:cs="Raleway"/>
        </w:rPr>
        <w:t>7</w:t>
      </w:r>
    </w:p>
    <w:p w14:paraId="53220E18" w14:textId="6BC08BDD" w:rsidR="00A74549" w:rsidRPr="00A452B8" w:rsidRDefault="00C61932" w:rsidP="00A452B8">
      <w:pPr>
        <w:numPr>
          <w:ilvl w:val="0"/>
          <w:numId w:val="11"/>
        </w:numPr>
        <w:spacing w:after="0" w:line="300" w:lineRule="auto"/>
        <w:rPr>
          <w:rFonts w:ascii="SF Pro Light" w:eastAsia="Raleway" w:hAnsi="SF Pro Light" w:cs="Raleway"/>
        </w:rPr>
      </w:pPr>
      <w:r w:rsidRPr="006C71E2">
        <w:rPr>
          <w:rFonts w:ascii="SF Pro Light" w:eastAsia="Raleway" w:hAnsi="SF Pro Light" w:cs="Raleway"/>
        </w:rPr>
        <w:t>Tuition Promise Scholarship valued at $250,000</w:t>
      </w:r>
    </w:p>
    <w:sectPr w:rsidR="00A74549" w:rsidRPr="00A452B8" w:rsidSect="000F6147">
      <w:pgSz w:w="11906" w:h="16838" w:code="9"/>
      <w:pgMar w:top="800" w:right="750" w:bottom="500" w:left="75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26566" w14:textId="77777777" w:rsidR="00CF522C" w:rsidRDefault="00CF522C" w:rsidP="00E44020">
      <w:pPr>
        <w:spacing w:after="0" w:line="240" w:lineRule="auto"/>
      </w:pPr>
      <w:r>
        <w:separator/>
      </w:r>
    </w:p>
  </w:endnote>
  <w:endnote w:type="continuationSeparator" w:id="0">
    <w:p w14:paraId="55273ABF" w14:textId="77777777" w:rsidR="00CF522C" w:rsidRDefault="00CF522C" w:rsidP="00E44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F Pro Light">
    <w:panose1 w:val="00000000000000000000"/>
    <w:charset w:val="00"/>
    <w:family w:val="auto"/>
    <w:pitch w:val="variable"/>
    <w:sig w:usb0="E10002FF" w:usb1="5241EDFF" w:usb2="04008020" w:usb3="00000000" w:csb0="0000019F" w:csb1="00000000"/>
  </w:font>
  <w:font w:name="Raleway SemiBold">
    <w:altName w:val="Raleway SemiBold"/>
    <w:charset w:val="00"/>
    <w:family w:val="auto"/>
    <w:pitch w:val="variable"/>
    <w:sig w:usb0="A00002FF" w:usb1="5000205B" w:usb2="00000000" w:usb3="00000000" w:csb0="00000197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SF Pro Bold">
    <w:panose1 w:val="00000000000000000000"/>
    <w:charset w:val="00"/>
    <w:family w:val="auto"/>
    <w:pitch w:val="variable"/>
    <w:sig w:usb0="E10002FF" w:usb1="5241EDFF" w:usb2="04008020" w:usb3="00000000" w:csb0="0000019F" w:csb1="00000000"/>
  </w:font>
  <w:font w:name="SF UI Display">
    <w:panose1 w:val="00000400000000000000"/>
    <w:charset w:val="00"/>
    <w:family w:val="auto"/>
    <w:pitch w:val="variable"/>
    <w:sig w:usb0="2000028F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83B28" w14:textId="77777777" w:rsidR="00CF522C" w:rsidRDefault="00CF522C" w:rsidP="00E44020">
      <w:pPr>
        <w:spacing w:after="0" w:line="240" w:lineRule="auto"/>
      </w:pPr>
      <w:r>
        <w:separator/>
      </w:r>
    </w:p>
  </w:footnote>
  <w:footnote w:type="continuationSeparator" w:id="0">
    <w:p w14:paraId="6AAAA557" w14:textId="77777777" w:rsidR="00CF522C" w:rsidRDefault="00CF522C" w:rsidP="00E440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B393B"/>
    <w:multiLevelType w:val="hybridMultilevel"/>
    <w:tmpl w:val="789EC3EC"/>
    <w:lvl w:ilvl="0" w:tplc="AA52B1BE">
      <w:start w:val="1"/>
      <w:numFmt w:val="bullet"/>
      <w:lvlText w:val=""/>
      <w:lvlJc w:val="left"/>
      <w:pPr>
        <w:ind w:left="190" w:hanging="200"/>
      </w:pPr>
      <w:rPr>
        <w:rFonts w:ascii="Symbol" w:hAnsi="Symbol" w:cs="Symbol" w:hint="default"/>
      </w:rPr>
    </w:lvl>
    <w:lvl w:ilvl="1" w:tplc="71C8801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DE6640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F2C8C9C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E6C227A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D5E4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8F0B572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ED6EFF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7AA2E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776667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165C7CD3"/>
    <w:multiLevelType w:val="hybridMultilevel"/>
    <w:tmpl w:val="F6886008"/>
    <w:lvl w:ilvl="0" w:tplc="16686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404F8"/>
    <w:multiLevelType w:val="hybridMultilevel"/>
    <w:tmpl w:val="9A58B9C4"/>
    <w:lvl w:ilvl="0" w:tplc="16089DB2">
      <w:start w:val="1"/>
      <w:numFmt w:val="bullet"/>
      <w:lvlText w:val=""/>
      <w:lvlJc w:val="left"/>
      <w:pPr>
        <w:ind w:left="190" w:hanging="200"/>
      </w:pPr>
      <w:rPr>
        <w:rFonts w:ascii="Symbol" w:hAnsi="Symbol" w:cs="Symbol" w:hint="default"/>
      </w:rPr>
    </w:lvl>
    <w:lvl w:ilvl="1" w:tplc="29E8FB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02A99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BFB0354A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AEBCF84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EEDCBC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D05E6462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87CAF0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E9A5E3A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9144AE"/>
    <w:multiLevelType w:val="hybridMultilevel"/>
    <w:tmpl w:val="335E0BA8"/>
    <w:lvl w:ilvl="0" w:tplc="8C2015E2">
      <w:start w:val="1"/>
      <w:numFmt w:val="bullet"/>
      <w:lvlText w:val=""/>
      <w:lvlJc w:val="left"/>
      <w:pPr>
        <w:ind w:left="190" w:hanging="200"/>
      </w:pPr>
      <w:rPr>
        <w:rFonts w:ascii="Symbol" w:hAnsi="Symbol" w:cs="Symbol" w:hint="default"/>
      </w:rPr>
    </w:lvl>
    <w:lvl w:ilvl="1" w:tplc="DB88B04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DE58C6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EC24ABE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DC52D0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28E86C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88CF9CC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957A078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32F01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DE8070B"/>
    <w:multiLevelType w:val="hybridMultilevel"/>
    <w:tmpl w:val="D2CEACF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447FE"/>
    <w:multiLevelType w:val="hybridMultilevel"/>
    <w:tmpl w:val="28A24FA4"/>
    <w:lvl w:ilvl="0" w:tplc="D242E460">
      <w:start w:val="1"/>
      <w:numFmt w:val="bullet"/>
      <w:lvlText w:val=""/>
      <w:lvlJc w:val="left"/>
      <w:pPr>
        <w:ind w:left="190" w:hanging="200"/>
      </w:pPr>
      <w:rPr>
        <w:rFonts w:ascii="Symbol" w:hAnsi="Symbol" w:cs="Symbol" w:hint="default"/>
      </w:rPr>
    </w:lvl>
    <w:lvl w:ilvl="1" w:tplc="D0A025F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5C070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9EEC0BC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5DB43FB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D701128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A4386C70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95B4C70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405E4E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9E87108"/>
    <w:multiLevelType w:val="hybridMultilevel"/>
    <w:tmpl w:val="17E4C32A"/>
    <w:lvl w:ilvl="0" w:tplc="D4765FD4">
      <w:start w:val="1"/>
      <w:numFmt w:val="bullet"/>
      <w:lvlText w:val=""/>
      <w:lvlJc w:val="left"/>
      <w:pPr>
        <w:ind w:left="190" w:hanging="200"/>
      </w:pPr>
      <w:rPr>
        <w:rFonts w:ascii="Symbol" w:hAnsi="Symbol" w:cs="Symbol" w:hint="default"/>
      </w:rPr>
    </w:lvl>
    <w:lvl w:ilvl="1" w:tplc="D4AEA37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EC83C6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EB6296A0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E3C7D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D0A45E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9BEA0CA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E608539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587656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B2B5BDF"/>
    <w:multiLevelType w:val="hybridMultilevel"/>
    <w:tmpl w:val="8F2C19F6"/>
    <w:lvl w:ilvl="0" w:tplc="55BCA6E2">
      <w:start w:val="1"/>
      <w:numFmt w:val="bullet"/>
      <w:lvlText w:val=""/>
      <w:lvlJc w:val="left"/>
      <w:pPr>
        <w:ind w:left="190" w:hanging="200"/>
      </w:pPr>
      <w:rPr>
        <w:rFonts w:ascii="Symbol" w:hAnsi="Symbol" w:cs="Symbol" w:hint="default"/>
      </w:rPr>
    </w:lvl>
    <w:lvl w:ilvl="1" w:tplc="98847E4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F601A8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D2B87080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7D5825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521684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EDA6544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63E401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66AF8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D44C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CC241E"/>
    <w:multiLevelType w:val="hybridMultilevel"/>
    <w:tmpl w:val="77A8DD3E"/>
    <w:lvl w:ilvl="0" w:tplc="1E88AC80">
      <w:start w:val="1"/>
      <w:numFmt w:val="bullet"/>
      <w:lvlText w:val=""/>
      <w:lvlJc w:val="left"/>
      <w:pPr>
        <w:ind w:left="190" w:hanging="200"/>
      </w:pPr>
      <w:rPr>
        <w:rFonts w:ascii="Symbol" w:hAnsi="Symbol" w:cs="Symbol" w:hint="default"/>
      </w:rPr>
    </w:lvl>
    <w:lvl w:ilvl="1" w:tplc="5898460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225158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2A6700E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5FA46E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003212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EA8F1A4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C96859A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C4E652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58143CF"/>
    <w:multiLevelType w:val="hybridMultilevel"/>
    <w:tmpl w:val="53CAFE26"/>
    <w:lvl w:ilvl="0" w:tplc="85DCBAF4">
      <w:start w:val="1"/>
      <w:numFmt w:val="bullet"/>
      <w:lvlText w:val=""/>
      <w:lvlJc w:val="left"/>
      <w:pPr>
        <w:ind w:left="190" w:hanging="200"/>
      </w:pPr>
      <w:rPr>
        <w:rFonts w:ascii="Symbol" w:hAnsi="Symbol" w:cs="Symbol" w:hint="default"/>
      </w:rPr>
    </w:lvl>
    <w:lvl w:ilvl="1" w:tplc="9C96A7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C0B18E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244A52C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4AA2D9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D8BCBC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E91EB31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F4B8C68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503BC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D3E2647"/>
    <w:multiLevelType w:val="multilevel"/>
    <w:tmpl w:val="7912342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A881050"/>
    <w:multiLevelType w:val="hybridMultilevel"/>
    <w:tmpl w:val="229AE7AA"/>
    <w:lvl w:ilvl="0" w:tplc="26A4CF98">
      <w:start w:val="1"/>
      <w:numFmt w:val="bullet"/>
      <w:lvlText w:val=""/>
      <w:lvlJc w:val="left"/>
      <w:pPr>
        <w:ind w:left="190" w:hanging="200"/>
      </w:pPr>
      <w:rPr>
        <w:rFonts w:ascii="Symbol" w:hAnsi="Symbol" w:cs="Symbol" w:hint="default"/>
      </w:rPr>
    </w:lvl>
    <w:lvl w:ilvl="1" w:tplc="8E0CE9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22C6F0A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52C01AA0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ABE8528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CE59A0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DE0ABD5E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5F05DA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1C6B92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C996046"/>
    <w:multiLevelType w:val="multilevel"/>
    <w:tmpl w:val="3B7A48B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4F745C4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72F6A98"/>
    <w:multiLevelType w:val="hybridMultilevel"/>
    <w:tmpl w:val="1DB8A0F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0278B1"/>
    <w:multiLevelType w:val="hybridMultilevel"/>
    <w:tmpl w:val="CFCC5902"/>
    <w:lvl w:ilvl="0" w:tplc="70276093">
      <w:start w:val="1"/>
      <w:numFmt w:val="decimal"/>
      <w:lvlText w:val="%1."/>
      <w:lvlJc w:val="left"/>
      <w:pPr>
        <w:ind w:left="720" w:hanging="360"/>
      </w:pPr>
    </w:lvl>
    <w:lvl w:ilvl="1" w:tplc="70276093" w:tentative="1">
      <w:start w:val="1"/>
      <w:numFmt w:val="lowerLetter"/>
      <w:lvlText w:val="%2."/>
      <w:lvlJc w:val="left"/>
      <w:pPr>
        <w:ind w:left="1440" w:hanging="360"/>
      </w:pPr>
    </w:lvl>
    <w:lvl w:ilvl="2" w:tplc="70276093" w:tentative="1">
      <w:start w:val="1"/>
      <w:numFmt w:val="lowerRoman"/>
      <w:lvlText w:val="%3."/>
      <w:lvlJc w:val="right"/>
      <w:pPr>
        <w:ind w:left="2160" w:hanging="180"/>
      </w:pPr>
    </w:lvl>
    <w:lvl w:ilvl="3" w:tplc="70276093" w:tentative="1">
      <w:start w:val="1"/>
      <w:numFmt w:val="decimal"/>
      <w:lvlText w:val="%4."/>
      <w:lvlJc w:val="left"/>
      <w:pPr>
        <w:ind w:left="2880" w:hanging="360"/>
      </w:pPr>
    </w:lvl>
    <w:lvl w:ilvl="4" w:tplc="70276093" w:tentative="1">
      <w:start w:val="1"/>
      <w:numFmt w:val="lowerLetter"/>
      <w:lvlText w:val="%5."/>
      <w:lvlJc w:val="left"/>
      <w:pPr>
        <w:ind w:left="3600" w:hanging="360"/>
      </w:pPr>
    </w:lvl>
    <w:lvl w:ilvl="5" w:tplc="70276093" w:tentative="1">
      <w:start w:val="1"/>
      <w:numFmt w:val="lowerRoman"/>
      <w:lvlText w:val="%6."/>
      <w:lvlJc w:val="right"/>
      <w:pPr>
        <w:ind w:left="4320" w:hanging="180"/>
      </w:pPr>
    </w:lvl>
    <w:lvl w:ilvl="6" w:tplc="70276093" w:tentative="1">
      <w:start w:val="1"/>
      <w:numFmt w:val="decimal"/>
      <w:lvlText w:val="%7."/>
      <w:lvlJc w:val="left"/>
      <w:pPr>
        <w:ind w:left="5040" w:hanging="360"/>
      </w:pPr>
    </w:lvl>
    <w:lvl w:ilvl="7" w:tplc="70276093" w:tentative="1">
      <w:start w:val="1"/>
      <w:numFmt w:val="lowerLetter"/>
      <w:lvlText w:val="%8."/>
      <w:lvlJc w:val="left"/>
      <w:pPr>
        <w:ind w:left="5760" w:hanging="360"/>
      </w:pPr>
    </w:lvl>
    <w:lvl w:ilvl="8" w:tplc="70276093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5741285">
    <w:abstractNumId w:val="16"/>
  </w:num>
  <w:num w:numId="2" w16cid:durableId="1079252034">
    <w:abstractNumId w:val="5"/>
  </w:num>
  <w:num w:numId="3" w16cid:durableId="1744134444">
    <w:abstractNumId w:val="15"/>
  </w:num>
  <w:num w:numId="4" w16cid:durableId="565728391">
    <w:abstractNumId w:val="9"/>
  </w:num>
  <w:num w:numId="5" w16cid:durableId="371466942">
    <w:abstractNumId w:val="1"/>
  </w:num>
  <w:num w:numId="6" w16cid:durableId="1830168549">
    <w:abstractNumId w:val="14"/>
  </w:num>
  <w:num w:numId="7" w16cid:durableId="250162506">
    <w:abstractNumId w:val="12"/>
  </w:num>
  <w:num w:numId="8" w16cid:durableId="788430047">
    <w:abstractNumId w:val="2"/>
  </w:num>
  <w:num w:numId="9" w16cid:durableId="1233468225">
    <w:abstractNumId w:val="17"/>
  </w:num>
  <w:num w:numId="10" w16cid:durableId="1593034">
    <w:abstractNumId w:val="11"/>
  </w:num>
  <w:num w:numId="11" w16cid:durableId="1252591061">
    <w:abstractNumId w:val="8"/>
  </w:num>
  <w:num w:numId="12" w16cid:durableId="638262408">
    <w:abstractNumId w:val="7"/>
  </w:num>
  <w:num w:numId="13" w16cid:durableId="253829968">
    <w:abstractNumId w:val="3"/>
  </w:num>
  <w:num w:numId="14" w16cid:durableId="790368644">
    <w:abstractNumId w:val="13"/>
  </w:num>
  <w:num w:numId="15" w16cid:durableId="337733285">
    <w:abstractNumId w:val="10"/>
  </w:num>
  <w:num w:numId="16" w16cid:durableId="1835801895">
    <w:abstractNumId w:val="4"/>
  </w:num>
  <w:num w:numId="17" w16cid:durableId="1853717994">
    <w:abstractNumId w:val="6"/>
  </w:num>
  <w:num w:numId="18" w16cid:durableId="1898588485">
    <w:abstractNumId w:val="0"/>
  </w:num>
  <w:num w:numId="19" w16cid:durableId="13182203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sTAwNTU1sDAxNjdV0lEKTi0uzszPAykwrAUA4he+8iwAAAA="/>
  </w:docVars>
  <w:rsids>
    <w:rsidRoot w:val="00DF064E"/>
    <w:rsid w:val="00024948"/>
    <w:rsid w:val="00037A32"/>
    <w:rsid w:val="00065F9C"/>
    <w:rsid w:val="00066E7A"/>
    <w:rsid w:val="000815FC"/>
    <w:rsid w:val="000834EA"/>
    <w:rsid w:val="00087FD1"/>
    <w:rsid w:val="000A7A2F"/>
    <w:rsid w:val="000B2487"/>
    <w:rsid w:val="000E4C59"/>
    <w:rsid w:val="000F4B86"/>
    <w:rsid w:val="000F6147"/>
    <w:rsid w:val="00112029"/>
    <w:rsid w:val="00135412"/>
    <w:rsid w:val="00144D5D"/>
    <w:rsid w:val="0018073F"/>
    <w:rsid w:val="0019525E"/>
    <w:rsid w:val="0019711D"/>
    <w:rsid w:val="001D1E92"/>
    <w:rsid w:val="001F65D8"/>
    <w:rsid w:val="002103D3"/>
    <w:rsid w:val="00265DFD"/>
    <w:rsid w:val="002C2137"/>
    <w:rsid w:val="002C7C14"/>
    <w:rsid w:val="002E5A10"/>
    <w:rsid w:val="002F317B"/>
    <w:rsid w:val="003100DE"/>
    <w:rsid w:val="003132B4"/>
    <w:rsid w:val="00356E1F"/>
    <w:rsid w:val="00361FF4"/>
    <w:rsid w:val="003955F2"/>
    <w:rsid w:val="003A0B7A"/>
    <w:rsid w:val="003B5299"/>
    <w:rsid w:val="003C162D"/>
    <w:rsid w:val="003C6444"/>
    <w:rsid w:val="00420404"/>
    <w:rsid w:val="004224F3"/>
    <w:rsid w:val="00434AB8"/>
    <w:rsid w:val="00471671"/>
    <w:rsid w:val="00491A81"/>
    <w:rsid w:val="00493A0C"/>
    <w:rsid w:val="00495DF9"/>
    <w:rsid w:val="004A3056"/>
    <w:rsid w:val="004A32AB"/>
    <w:rsid w:val="004A6218"/>
    <w:rsid w:val="004D6B48"/>
    <w:rsid w:val="0050384E"/>
    <w:rsid w:val="00513524"/>
    <w:rsid w:val="00517C2D"/>
    <w:rsid w:val="00531A4E"/>
    <w:rsid w:val="00535F5A"/>
    <w:rsid w:val="00555F58"/>
    <w:rsid w:val="00564172"/>
    <w:rsid w:val="00566425"/>
    <w:rsid w:val="00570F75"/>
    <w:rsid w:val="00583B06"/>
    <w:rsid w:val="005F22B1"/>
    <w:rsid w:val="006225A0"/>
    <w:rsid w:val="00622DAD"/>
    <w:rsid w:val="0068515E"/>
    <w:rsid w:val="00686383"/>
    <w:rsid w:val="00695EB1"/>
    <w:rsid w:val="006B73AE"/>
    <w:rsid w:val="006C71E2"/>
    <w:rsid w:val="006E6186"/>
    <w:rsid w:val="006E6663"/>
    <w:rsid w:val="006F5E86"/>
    <w:rsid w:val="0070217F"/>
    <w:rsid w:val="00731BB8"/>
    <w:rsid w:val="0075031E"/>
    <w:rsid w:val="00775EC9"/>
    <w:rsid w:val="007768B5"/>
    <w:rsid w:val="00795BA0"/>
    <w:rsid w:val="007C2C4A"/>
    <w:rsid w:val="008801D7"/>
    <w:rsid w:val="008B3AC2"/>
    <w:rsid w:val="008F680D"/>
    <w:rsid w:val="0090289E"/>
    <w:rsid w:val="0093319A"/>
    <w:rsid w:val="00951AA7"/>
    <w:rsid w:val="00961FC3"/>
    <w:rsid w:val="009734B9"/>
    <w:rsid w:val="00981571"/>
    <w:rsid w:val="009C0825"/>
    <w:rsid w:val="009D4F98"/>
    <w:rsid w:val="00A21A91"/>
    <w:rsid w:val="00A21DE3"/>
    <w:rsid w:val="00A36852"/>
    <w:rsid w:val="00A452B8"/>
    <w:rsid w:val="00A639B9"/>
    <w:rsid w:val="00A66121"/>
    <w:rsid w:val="00A73774"/>
    <w:rsid w:val="00A74549"/>
    <w:rsid w:val="00A81F8A"/>
    <w:rsid w:val="00A96716"/>
    <w:rsid w:val="00AC197E"/>
    <w:rsid w:val="00AD6EA6"/>
    <w:rsid w:val="00AD7273"/>
    <w:rsid w:val="00B21D59"/>
    <w:rsid w:val="00B35D6F"/>
    <w:rsid w:val="00B61929"/>
    <w:rsid w:val="00B6790E"/>
    <w:rsid w:val="00BD419F"/>
    <w:rsid w:val="00C15775"/>
    <w:rsid w:val="00C25803"/>
    <w:rsid w:val="00C36B5E"/>
    <w:rsid w:val="00C44D20"/>
    <w:rsid w:val="00C6164A"/>
    <w:rsid w:val="00C61932"/>
    <w:rsid w:val="00CB67BF"/>
    <w:rsid w:val="00CC29F3"/>
    <w:rsid w:val="00CE152B"/>
    <w:rsid w:val="00CF522C"/>
    <w:rsid w:val="00D31B74"/>
    <w:rsid w:val="00D72744"/>
    <w:rsid w:val="00D85801"/>
    <w:rsid w:val="00D94293"/>
    <w:rsid w:val="00D95725"/>
    <w:rsid w:val="00DA4EC3"/>
    <w:rsid w:val="00DA5112"/>
    <w:rsid w:val="00DB4FAF"/>
    <w:rsid w:val="00DE260B"/>
    <w:rsid w:val="00DE6634"/>
    <w:rsid w:val="00DF064E"/>
    <w:rsid w:val="00DF7319"/>
    <w:rsid w:val="00E10130"/>
    <w:rsid w:val="00E106A5"/>
    <w:rsid w:val="00E10A39"/>
    <w:rsid w:val="00E219EA"/>
    <w:rsid w:val="00E425DF"/>
    <w:rsid w:val="00E44020"/>
    <w:rsid w:val="00E8017A"/>
    <w:rsid w:val="00EB5589"/>
    <w:rsid w:val="00EC13A2"/>
    <w:rsid w:val="00EC4F0B"/>
    <w:rsid w:val="00EC7283"/>
    <w:rsid w:val="00ED1E07"/>
    <w:rsid w:val="00ED3AEF"/>
    <w:rsid w:val="00F02A55"/>
    <w:rsid w:val="00F367B5"/>
    <w:rsid w:val="00F74AFA"/>
    <w:rsid w:val="00F75C21"/>
    <w:rsid w:val="00FB45FF"/>
    <w:rsid w:val="00FC7892"/>
    <w:rsid w:val="00FD1709"/>
    <w:rsid w:val="00FF0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37E79"/>
  <w15:docId w15:val="{FBA11627-90E7-4C24-B7B0-AAF03D32A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semiHidden="1" w:unhideWhenUsed="1"/>
    <w:lsdException w:name="heading 1" w:semiHidden="1" w:unhideWhenUsed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C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1PHPDOCX">
    <w:name w:val="Heading 1 PHPDOCX"/>
    <w:basedOn w:val="Normal"/>
    <w:next w:val="Normal"/>
    <w:link w:val="Heading1CarPHPDOCX"/>
    <w:uiPriority w:val="9"/>
    <w:qFormat/>
    <w:rsid w:val="00DF06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Heading2PHPDOCX">
    <w:name w:val="Heading 2 PHPDOCX"/>
    <w:basedOn w:val="Normal"/>
    <w:next w:val="Normal"/>
    <w:link w:val="Heading2CarPHPDOCX"/>
    <w:uiPriority w:val="9"/>
    <w:unhideWhenUsed/>
    <w:qFormat/>
    <w:rsid w:val="00DF06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Heading3PHPDOCX">
    <w:name w:val="Heading 3 PHPDOCX"/>
    <w:basedOn w:val="Normal"/>
    <w:next w:val="Normal"/>
    <w:link w:val="Heading3CarPHPDOCX"/>
    <w:uiPriority w:val="9"/>
    <w:unhideWhenUsed/>
    <w:qFormat/>
    <w:rsid w:val="00DF064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PHPDOCX">
    <w:name w:val="Heading 4 PHPDOCX"/>
    <w:basedOn w:val="Normal"/>
    <w:next w:val="Normal"/>
    <w:link w:val="Heading4CarPHPDOCX"/>
    <w:uiPriority w:val="9"/>
    <w:unhideWhenUsed/>
    <w:qFormat/>
    <w:rsid w:val="00DF064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Heading5PHPDOCX">
    <w:name w:val="Heading 5 PHPDOCX"/>
    <w:basedOn w:val="Normal"/>
    <w:next w:val="Normal"/>
    <w:link w:val="Heading5CarPHPDOCX"/>
    <w:uiPriority w:val="9"/>
    <w:unhideWhenUsed/>
    <w:qFormat/>
    <w:rsid w:val="00DF064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Heading6PHPDOCX">
    <w:name w:val="Heading 6 PHPDOCX"/>
    <w:basedOn w:val="Normal"/>
    <w:next w:val="Normal"/>
    <w:link w:val="Heading6CarPHPDOCX"/>
    <w:uiPriority w:val="9"/>
    <w:unhideWhenUsed/>
    <w:qFormat/>
    <w:rsid w:val="00DF064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customStyle="1" w:styleId="Heading7PHPDOCX">
    <w:name w:val="Heading 7 PHPDOCX"/>
    <w:basedOn w:val="Normal"/>
    <w:next w:val="Normal"/>
    <w:link w:val="Heading7CarPHPDOCX"/>
    <w:uiPriority w:val="9"/>
    <w:unhideWhenUsed/>
    <w:qFormat/>
    <w:rsid w:val="00DF064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Heading8PHPDOCX">
    <w:name w:val="Heading 8 PHPDOCX"/>
    <w:basedOn w:val="Normal"/>
    <w:next w:val="Normal"/>
    <w:link w:val="Heading8CarPHPDOCX"/>
    <w:uiPriority w:val="9"/>
    <w:semiHidden/>
    <w:unhideWhenUsed/>
    <w:qFormat/>
    <w:rsid w:val="00DF064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customStyle="1" w:styleId="Heading9PHPDOCX">
    <w:name w:val="Heading 9 PHPDOCX"/>
    <w:basedOn w:val="Normal"/>
    <w:next w:val="Normal"/>
    <w:link w:val="Heading9CarPHPDOCX"/>
    <w:uiPriority w:val="9"/>
    <w:semiHidden/>
    <w:unhideWhenUsed/>
    <w:qFormat/>
    <w:rsid w:val="00DF064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nnotationreferencePHPDOCX">
    <w:name w:val="annotation reference PHPDOCX"/>
    <w:basedOn w:val="DefaultParagraphFontPHPDOCX"/>
    <w:uiPriority w:val="99"/>
    <w:semiHidden/>
    <w:unhideWhenUsed/>
    <w:rsid w:val="00E139EA"/>
    <w:rPr>
      <w:sz w:val="16"/>
      <w:szCs w:val="16"/>
    </w:rPr>
  </w:style>
  <w:style w:type="paragraph" w:customStyle="1" w:styleId="annotationtextPHPDOCX">
    <w:name w:val="annotation text PHPDOCX"/>
    <w:basedOn w:val="Normal"/>
    <w:link w:val="CommentTextCharPHPDOCX"/>
    <w:uiPriority w:val="99"/>
    <w:semiHidden/>
    <w:unhideWhenUsed/>
    <w:rsid w:val="00E139EA"/>
    <w:pPr>
      <w:spacing w:line="240" w:lineRule="auto"/>
    </w:pPr>
    <w:rPr>
      <w:sz w:val="20"/>
      <w:szCs w:val="20"/>
    </w:rPr>
  </w:style>
  <w:style w:type="character" w:customStyle="1" w:styleId="CommentTextCharPHPDOCX">
    <w:name w:val="Comment Text Char PHPDOCX"/>
    <w:basedOn w:val="DefaultParagraphFontPHPDOCX"/>
    <w:link w:val="annotationtextPHPDOCX"/>
    <w:uiPriority w:val="99"/>
    <w:semiHidden/>
    <w:rsid w:val="00E139EA"/>
    <w:rPr>
      <w:sz w:val="20"/>
      <w:szCs w:val="20"/>
    </w:rPr>
  </w:style>
  <w:style w:type="paragraph" w:customStyle="1" w:styleId="annotationsubjectPHPDOCX">
    <w:name w:val="annotation subject PHPDOCX"/>
    <w:basedOn w:val="annotationtextPHPDOCX"/>
    <w:next w:val="annotationtextPHPDOCX"/>
    <w:link w:val="CommentSubjectCharPHPDOCX"/>
    <w:uiPriority w:val="99"/>
    <w:semiHidden/>
    <w:unhideWhenUsed/>
    <w:rsid w:val="00E139EA"/>
    <w:rPr>
      <w:b/>
      <w:bCs/>
    </w:rPr>
  </w:style>
  <w:style w:type="character" w:customStyle="1" w:styleId="CommentSubjectCharPHPDOCX">
    <w:name w:val="Comment Subject Char PHPDOCX"/>
    <w:basedOn w:val="CommentTextCharPHPDOCX"/>
    <w:link w:val="annotationsubjectPHPDOCX"/>
    <w:uiPriority w:val="99"/>
    <w:semiHidden/>
    <w:rsid w:val="00E139EA"/>
    <w:rPr>
      <w:b/>
      <w:bCs/>
      <w:sz w:val="20"/>
      <w:szCs w:val="20"/>
    </w:rPr>
  </w:style>
  <w:style w:type="paragraph" w:customStyle="1" w:styleId="BalloonTextPHPDOCX">
    <w:name w:val="Balloon Text PHPDOCX"/>
    <w:basedOn w:val="Normal"/>
    <w:link w:val="BalloonTextCharPHPDOCX"/>
    <w:uiPriority w:val="99"/>
    <w:semiHidden/>
    <w:unhideWhenUsed/>
    <w:rsid w:val="00E139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PHPDOCX">
    <w:name w:val="Balloon Text Char PHPDOCX"/>
    <w:basedOn w:val="DefaultParagraphFontPHPDOCX"/>
    <w:link w:val="BalloonTextPHPDOCX"/>
    <w:uiPriority w:val="99"/>
    <w:semiHidden/>
    <w:rsid w:val="00E139EA"/>
    <w:rPr>
      <w:rFonts w:ascii="Tahoma" w:hAnsi="Tahoma" w:cs="Tahoma"/>
      <w:sz w:val="16"/>
      <w:szCs w:val="16"/>
    </w:rPr>
  </w:style>
  <w:style w:type="paragraph" w:customStyle="1" w:styleId="footnoteTextPHPDOCX">
    <w:name w:val="footnote Text PHPDOCX"/>
    <w:basedOn w:val="Normal"/>
    <w:link w:val="foot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footnotetextCarPHPDOCX">
    <w:name w:val="footnote text Car PHPDOCX"/>
    <w:basedOn w:val="DefaultParagraphFontPHPDOCX"/>
    <w:link w:val="footnoteTextPHPDOCX"/>
    <w:uiPriority w:val="99"/>
    <w:semiHidden/>
    <w:rsid w:val="006E0FDA"/>
    <w:rPr>
      <w:sz w:val="20"/>
      <w:szCs w:val="20"/>
    </w:rPr>
  </w:style>
  <w:style w:type="character" w:customStyle="1" w:styleId="footnoteReferencePHPDOCX">
    <w:name w:val="foot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paragraph" w:customStyle="1" w:styleId="endnoteTextPHPDOCX">
    <w:name w:val="endnote Text PHPDOCX"/>
    <w:basedOn w:val="Normal"/>
    <w:link w:val="end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endnotetextCarPHPDOCX">
    <w:name w:val="endnote text Car PHPDOCX"/>
    <w:basedOn w:val="DefaultParagraphFontPHPDOCX"/>
    <w:link w:val="endnoteTextPHPDOCX"/>
    <w:uiPriority w:val="99"/>
    <w:semiHidden/>
    <w:rsid w:val="006E0FDA"/>
    <w:rPr>
      <w:sz w:val="20"/>
      <w:szCs w:val="20"/>
    </w:rPr>
  </w:style>
  <w:style w:type="character" w:customStyle="1" w:styleId="endnoteReferencePHPDOCX">
    <w:name w:val="end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character" w:customStyle="1" w:styleId="DefaultParagraphFontPHPDOCX">
    <w:name w:val="Default Paragraph Font PHPDOCX"/>
    <w:uiPriority w:val="1"/>
    <w:semiHidden/>
    <w:unhideWhenUsed/>
  </w:style>
  <w:style w:type="numbering" w:customStyle="1" w:styleId="NoListPHPDOCX">
    <w:name w:val="No List PHPDOCX"/>
    <w:uiPriority w:val="99"/>
    <w:semiHidden/>
    <w:unhideWhenUsed/>
  </w:style>
  <w:style w:type="character" w:customStyle="1" w:styleId="Heading1CarPHPDOCX">
    <w:name w:val="Heading 1 Car PHPDOCX"/>
    <w:basedOn w:val="DefaultParagraphFontPHPDOCX"/>
    <w:link w:val="Heading1PHPDOCX"/>
    <w:uiPriority w:val="9"/>
    <w:rsid w:val="00DF064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arPHPDOCX">
    <w:name w:val="Heading 2 Car PHPDOCX"/>
    <w:basedOn w:val="DefaultParagraphFontPHPDOCX"/>
    <w:link w:val="Heading2PHPDOCX"/>
    <w:uiPriority w:val="9"/>
    <w:rsid w:val="00DF06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arPHPDOCX">
    <w:name w:val="Heading 3 Car PHPDOCX"/>
    <w:basedOn w:val="DefaultParagraphFontPHPDOCX"/>
    <w:link w:val="Heading3PHPDOCX"/>
    <w:uiPriority w:val="9"/>
    <w:rsid w:val="00DF064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arPHPDOCX">
    <w:name w:val="Heading 4 Car PHPDOCX"/>
    <w:basedOn w:val="DefaultParagraphFontPHPDOCX"/>
    <w:link w:val="Heading4PHPDOCX"/>
    <w:uiPriority w:val="9"/>
    <w:rsid w:val="00DF064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arPHPDOCX">
    <w:name w:val="Heading 5 Car PHPDOCX"/>
    <w:basedOn w:val="DefaultParagraphFontPHPDOCX"/>
    <w:link w:val="Heading5PHPDOCX"/>
    <w:uiPriority w:val="9"/>
    <w:rsid w:val="00DF06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arPHPDOCX">
    <w:name w:val="Heading 6 Car PHPDOCX"/>
    <w:basedOn w:val="DefaultParagraphFontPHPDOCX"/>
    <w:link w:val="Heading6PHPDOCX"/>
    <w:uiPriority w:val="9"/>
    <w:rsid w:val="00DF064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arPHPDOCX">
    <w:name w:val="Heading 7 Car PHPDOCX"/>
    <w:basedOn w:val="DefaultParagraphFontPHPDOCX"/>
    <w:link w:val="Heading7PHPDOCX"/>
    <w:uiPriority w:val="9"/>
    <w:rsid w:val="00DF064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TitlePHPDOCX">
    <w:name w:val="Title PHPDOCX"/>
    <w:basedOn w:val="Normal"/>
    <w:next w:val="Normal"/>
    <w:link w:val="TitleCarPHPDOCX"/>
    <w:uiPriority w:val="10"/>
    <w:qFormat/>
    <w:rsid w:val="00DF064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arPHPDOCX">
    <w:name w:val="Title Car PHPDOCX"/>
    <w:basedOn w:val="DefaultParagraphFontPHPDOCX"/>
    <w:link w:val="TitlePHPDOCX"/>
    <w:uiPriority w:val="10"/>
    <w:rsid w:val="00DF064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SubtitlePHPDOCX">
    <w:name w:val="Subtitle PHPDOCX"/>
    <w:basedOn w:val="Normal"/>
    <w:next w:val="Normal"/>
    <w:link w:val="SubtitleCarPHPDOCX"/>
    <w:uiPriority w:val="11"/>
    <w:qFormat/>
    <w:rsid w:val="00DF064E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arPHPDOCX">
    <w:name w:val="Subtitle Car PHPDOCX"/>
    <w:basedOn w:val="DefaultParagraphFontPHPDOCX"/>
    <w:link w:val="SubtitlePHPDOCX"/>
    <w:uiPriority w:val="11"/>
    <w:rsid w:val="00DF06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leEmphasisPHPDOCX">
    <w:name w:val="Subtle Emphasis PHPDOCX"/>
    <w:basedOn w:val="DefaultParagraphFontPHPDOCX"/>
    <w:uiPriority w:val="19"/>
    <w:qFormat/>
    <w:rsid w:val="00DF064E"/>
    <w:rPr>
      <w:i/>
      <w:iCs/>
      <w:color w:val="808080" w:themeColor="text1" w:themeTint="7F"/>
    </w:rPr>
  </w:style>
  <w:style w:type="character" w:customStyle="1" w:styleId="EmphasisPHPDOCX">
    <w:name w:val="Emphasis PHPDOCX"/>
    <w:basedOn w:val="DefaultParagraphFontPHPDOCX"/>
    <w:uiPriority w:val="20"/>
    <w:qFormat/>
    <w:rsid w:val="00DF064E"/>
    <w:rPr>
      <w:i/>
      <w:iCs/>
    </w:rPr>
  </w:style>
  <w:style w:type="character" w:customStyle="1" w:styleId="IntenseEmphasisPHPDOCX">
    <w:name w:val="Intense Emphasis PHPDOCX"/>
    <w:basedOn w:val="DefaultParagraphFontPHPDOCX"/>
    <w:uiPriority w:val="21"/>
    <w:qFormat/>
    <w:rsid w:val="00DF064E"/>
    <w:rPr>
      <w:b/>
      <w:bCs/>
      <w:i/>
      <w:iCs/>
      <w:color w:val="4F81BD" w:themeColor="accent1"/>
    </w:rPr>
  </w:style>
  <w:style w:type="character" w:customStyle="1" w:styleId="StrongPHPDOCX">
    <w:name w:val="Strong PHPDOCX"/>
    <w:basedOn w:val="DefaultParagraphFontPHPDOCX"/>
    <w:uiPriority w:val="22"/>
    <w:qFormat/>
    <w:rsid w:val="00DF064E"/>
    <w:rPr>
      <w:b/>
      <w:bCs/>
    </w:rPr>
  </w:style>
  <w:style w:type="paragraph" w:customStyle="1" w:styleId="QuotePHPDOCX">
    <w:name w:val="Quote PHPDOCX"/>
    <w:basedOn w:val="Normal"/>
    <w:next w:val="Normal"/>
    <w:link w:val="QuoteCarPHPDOCX"/>
    <w:uiPriority w:val="29"/>
    <w:qFormat/>
    <w:rsid w:val="00DF064E"/>
    <w:rPr>
      <w:i/>
      <w:iCs/>
      <w:color w:val="000000" w:themeColor="text1"/>
    </w:rPr>
  </w:style>
  <w:style w:type="character" w:customStyle="1" w:styleId="QuoteCarPHPDOCX">
    <w:name w:val="Quote Car PHPDOCX"/>
    <w:basedOn w:val="DefaultParagraphFontPHPDOCX"/>
    <w:link w:val="QuotePHPDOCX"/>
    <w:uiPriority w:val="29"/>
    <w:rsid w:val="00DF064E"/>
    <w:rPr>
      <w:i/>
      <w:iCs/>
      <w:color w:val="000000" w:themeColor="text1"/>
    </w:rPr>
  </w:style>
  <w:style w:type="paragraph" w:customStyle="1" w:styleId="IntenseQuotePHPDOCX">
    <w:name w:val="Intense Quote PHPDOCX"/>
    <w:basedOn w:val="Normal"/>
    <w:next w:val="Normal"/>
    <w:link w:val="IntenseQuoteCarPHPDOCX"/>
    <w:uiPriority w:val="30"/>
    <w:qFormat/>
    <w:rsid w:val="00DF064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arPHPDOCX">
    <w:name w:val="Intense Quote Car PHPDOCX"/>
    <w:basedOn w:val="DefaultParagraphFontPHPDOCX"/>
    <w:link w:val="IntenseQuotePHPDOCX"/>
    <w:uiPriority w:val="30"/>
    <w:rsid w:val="00DF064E"/>
    <w:rPr>
      <w:b/>
      <w:bCs/>
      <w:i/>
      <w:iCs/>
      <w:color w:val="4F81BD" w:themeColor="accent1"/>
    </w:rPr>
  </w:style>
  <w:style w:type="character" w:customStyle="1" w:styleId="SubtleReferencePHPDOCX">
    <w:name w:val="Subtle Reference PHPDOCX"/>
    <w:basedOn w:val="DefaultParagraphFontPHPDOCX"/>
    <w:uiPriority w:val="31"/>
    <w:qFormat/>
    <w:rsid w:val="00DF064E"/>
    <w:rPr>
      <w:smallCaps/>
      <w:color w:val="C0504D" w:themeColor="accent2"/>
      <w:u w:val="single"/>
    </w:rPr>
  </w:style>
  <w:style w:type="character" w:customStyle="1" w:styleId="IntenseReferencePHPDOCX">
    <w:name w:val="Intense Reference PHPDOCX"/>
    <w:basedOn w:val="DefaultParagraphFontPHPDOCX"/>
    <w:uiPriority w:val="32"/>
    <w:qFormat/>
    <w:rsid w:val="00DF064E"/>
    <w:rPr>
      <w:b/>
      <w:bCs/>
      <w:smallCaps/>
      <w:color w:val="C0504D" w:themeColor="accent2"/>
      <w:spacing w:val="5"/>
      <w:u w:val="single"/>
    </w:rPr>
  </w:style>
  <w:style w:type="character" w:customStyle="1" w:styleId="BookTitlePHPDOCX">
    <w:name w:val="Book Title PHPDOCX"/>
    <w:basedOn w:val="DefaultParagraphFontPHPDOCX"/>
    <w:uiPriority w:val="33"/>
    <w:qFormat/>
    <w:rsid w:val="00DF064E"/>
    <w:rPr>
      <w:b/>
      <w:bCs/>
      <w:smallCaps/>
      <w:spacing w:val="5"/>
    </w:rPr>
  </w:style>
  <w:style w:type="paragraph" w:customStyle="1" w:styleId="ListParagraphPHPDOCX">
    <w:name w:val="List Paragraph PHPDOCX"/>
    <w:basedOn w:val="Normal"/>
    <w:uiPriority w:val="34"/>
    <w:qFormat/>
    <w:rsid w:val="00DF064E"/>
    <w:pPr>
      <w:ind w:left="720"/>
      <w:contextualSpacing/>
    </w:pPr>
  </w:style>
  <w:style w:type="paragraph" w:customStyle="1" w:styleId="NoSpacingPHPDOCX">
    <w:name w:val="No Spacing PHPDOCX"/>
    <w:uiPriority w:val="1"/>
    <w:qFormat/>
    <w:rsid w:val="00DF064E"/>
    <w:pPr>
      <w:spacing w:after="0" w:line="240" w:lineRule="auto"/>
    </w:pPr>
  </w:style>
  <w:style w:type="character" w:customStyle="1" w:styleId="Heading8CarPHPDOCX">
    <w:name w:val="Heading 8 Car PHPDOCX"/>
    <w:basedOn w:val="DefaultParagraphFontPHPDOCX"/>
    <w:link w:val="Heading8PHPDOCX"/>
    <w:uiPriority w:val="9"/>
    <w:semiHidden/>
    <w:rsid w:val="00DF064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arPHPDOCX">
    <w:name w:val="Heading 9 Car PHPDOCX"/>
    <w:basedOn w:val="DefaultParagraphFontPHPDOCX"/>
    <w:link w:val="Heading9PHPDOCX"/>
    <w:uiPriority w:val="9"/>
    <w:semiHidden/>
    <w:rsid w:val="00DF064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customStyle="1" w:styleId="NormalTablePHPDOCX">
    <w:name w:val="Normal Table PHPDOCX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PHPDOCX">
    <w:name w:val="Plain Table PHPDOCX"/>
    <w:uiPriority w:val="58"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PHPDOCX">
    <w:name w:val="Table Grid PHPDOCX"/>
    <w:uiPriority w:val="59"/>
    <w:rsid w:val="00493A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PHPDOCX">
    <w:name w:val="Light Shading PHPDOCX"/>
    <w:uiPriority w:val="60"/>
    <w:rsid w:val="00493A0C"/>
    <w:pPr>
      <w:spacing w:after="0" w:line="240" w:lineRule="auto"/>
    </w:pPr>
    <w:rPr>
      <w:color w:val="000000" w:themeColor="text1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Accent1PHPDOCX">
    <w:name w:val="Light Shading Accent 1 PHPDOCX"/>
    <w:uiPriority w:val="60"/>
    <w:rsid w:val="00493A0C"/>
    <w:pPr>
      <w:spacing w:after="0" w:line="240" w:lineRule="auto"/>
    </w:pPr>
    <w:rPr>
      <w:color w:val="365F91" w:themeColor="accent1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Accent2PHPDOCX">
    <w:name w:val="Light Shading Accent 2 PHPDOCX"/>
    <w:uiPriority w:val="60"/>
    <w:rsid w:val="00493A0C"/>
    <w:pPr>
      <w:spacing w:after="0" w:line="240" w:lineRule="auto"/>
    </w:pPr>
    <w:rPr>
      <w:color w:val="943634" w:themeColor="accent2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Accent3PHPDOCX">
    <w:name w:val="Light Shading Accent 3 PHPDOCX"/>
    <w:uiPriority w:val="60"/>
    <w:rsid w:val="00493A0C"/>
    <w:pPr>
      <w:spacing w:after="0" w:line="240" w:lineRule="auto"/>
    </w:pPr>
    <w:rPr>
      <w:color w:val="76923C" w:themeColor="accent3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LightShadingAccent4PHPDOCX">
    <w:name w:val="Light Shading Accent 4 PHPDOCX"/>
    <w:uiPriority w:val="60"/>
    <w:rsid w:val="00493A0C"/>
    <w:pPr>
      <w:spacing w:after="0" w:line="240" w:lineRule="auto"/>
    </w:pPr>
    <w:rPr>
      <w:color w:val="5F497A" w:themeColor="accent4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customStyle="1" w:styleId="LightShadingAccent5PHPDOCX">
    <w:name w:val="Light Shading Accent 5 PHPDOCX"/>
    <w:uiPriority w:val="60"/>
    <w:rsid w:val="00493A0C"/>
    <w:pPr>
      <w:spacing w:after="0" w:line="240" w:lineRule="auto"/>
    </w:pPr>
    <w:rPr>
      <w:color w:val="31849B" w:themeColor="accent5" w:themeShade="BF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ListPHPDOCX">
    <w:name w:val="Light List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Accent1PHPDOCX">
    <w:name w:val="Light List Accent 1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LightListAccent2PHPDOCX">
    <w:name w:val="Light List Accent 2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customStyle="1" w:styleId="LightListAccent3PHPDOCX">
    <w:name w:val="Light List Accent 3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LightListAccent4PHPDOCX">
    <w:name w:val="Light List Accent 4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LightListAccent5PHPDOCX">
    <w:name w:val="Light List Accent 5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ListAccent6PHPDOCX">
    <w:name w:val="Light List Accent 6 PHPDOCX"/>
    <w:uiPriority w:val="61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customStyle="1" w:styleId="LightGridPHPDOCX">
    <w:name w:val="Light Grid PHPDOCX"/>
    <w:uiPriority w:val="62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1PHPDOCX">
    <w:name w:val="Light Grid 1 PHPDOCX"/>
    <w:uiPriority w:val="62"/>
    <w:rsid w:val="00493A0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customStyle="1" w:styleId="LightGrid2PHPDOCX">
    <w:name w:val="Light Grid 2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customStyle="1" w:styleId="LightGrid3PHPDOCX">
    <w:name w:val="Light Grid 3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customStyle="1" w:styleId="LightGrid4PHPDOCX">
    <w:name w:val="Light Grid 4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customStyle="1" w:styleId="LightGrid5PHPDOCX">
    <w:name w:val="Light Grid 5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customStyle="1" w:styleId="LightGrid6PHPDOCX">
    <w:name w:val="Light Grid 6 PHPDOCX"/>
    <w:uiPriority w:val="62"/>
    <w:rsid w:val="0011202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MediumShading1PHPDOCX">
    <w:name w:val="Medium Shading 1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1PHPDOCX">
    <w:name w:val="Medium Shading 1 Accent 1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2PHPDOCX">
    <w:name w:val="Medium Shading 1 Accent 2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3PHPDOCX">
    <w:name w:val="Medium Shading 1 Accent 3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4PHPDOCX">
    <w:name w:val="Medium Shading 1 Accent 4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5PHPDOCX">
    <w:name w:val="Medium Shading 1 Accent 5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Accent6PHPDOCX">
    <w:name w:val="Medium Shading 1 Accent 6 PHPDOCX"/>
    <w:uiPriority w:val="63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PHPDOCX">
    <w:name w:val="Medium Shading 2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1PHPDOCX">
    <w:name w:val="Medium Shading 2 Accent 1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2PHPDOCX">
    <w:name w:val="Medium Shading 2 Accent 2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3PHPDOCX">
    <w:name w:val="Medium Shading 2 Accent 3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4PHPDOCX">
    <w:name w:val="Medium Shading 2 Accent 4 PHPDOCX"/>
    <w:uiPriority w:val="64"/>
    <w:rsid w:val="00535F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5PHPDOCX">
    <w:name w:val="Medium Shading 2 Accent 5 PHPDOCX"/>
    <w:uiPriority w:val="64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Accent6PHPDOCX">
    <w:name w:val="Medium Shading 2 Accent 6 PHPDOCX"/>
    <w:uiPriority w:val="64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PHPDOCX">
    <w:name w:val="Medium List 1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Accent1PHPDOCX">
    <w:name w:val="Medium List 1 Accent 1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customStyle="1" w:styleId="MediumList1Accent2PHPDOCX">
    <w:name w:val="Medium List 1 Accent 2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customStyle="1" w:styleId="MediumList1Accent3PHPDOCX">
    <w:name w:val="Medium List 1 Accent 3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customStyle="1" w:styleId="MediumList1Accent4PHPDOCX">
    <w:name w:val="Medium List 1 Accent 4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customStyle="1" w:styleId="MediumList1Accent5PHPDOCX">
    <w:name w:val="Medium List 1 Accent 5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customStyle="1" w:styleId="MediumList1Accent6PHPDOCX">
    <w:name w:val="Medium List 1 Accent 6 PHPDOCX"/>
    <w:uiPriority w:val="65"/>
    <w:rsid w:val="00361FF4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customStyle="1" w:styleId="MediumList2PHPDOCX">
    <w:name w:val="Medium List 2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1PHPDOCX">
    <w:name w:val="Medium List 2 Accent 1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2PHPDOCX">
    <w:name w:val="Medium List 2 Accent 2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3PHPDOCX">
    <w:name w:val="Medium List 2 Accent 3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4PHPDOCX">
    <w:name w:val="Medium List 2 Accent 4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5PHPDOCX">
    <w:name w:val="Medium List 2 Accent 5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Accent6PHPDOCX">
    <w:name w:val="Medium List 2 Accent 6 PHPDOCX"/>
    <w:uiPriority w:val="66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1PHPDOCX">
    <w:name w:val="Medium Grid 1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MediumGrid1Accent1PHPDOCX">
    <w:name w:val="Medium Grid 1 Accent 1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MediumGrid1Accent2PHPDOCX">
    <w:name w:val="Medium Grid 1 Accent 2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customStyle="1" w:styleId="MediumGrid1Accent3PHPDOCX">
    <w:name w:val="Medium Grid 1 Accent 3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MediumGrid1Accent4PHPDOCX">
    <w:name w:val="Medium Grid 1 Accent 4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MediumGrid1Accent5PHPDOCX">
    <w:name w:val="Medium Grid 1 Accent 5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Grid1Accent6PHPDOCX">
    <w:name w:val="Medium Grid 1 Accent 6 PHPDOCX"/>
    <w:uiPriority w:val="67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rid2PHPDOCX">
    <w:name w:val="Medium Grid 2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1PHPDOCX">
    <w:name w:val="Medium Grid 2 Accent 1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2PHPDOCX">
    <w:name w:val="Medium Grid 2 Accent 2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3PHPDOCX">
    <w:name w:val="Medium Grid 2 Accent 3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4PHPDOCX">
    <w:name w:val="Medium Grid 2 Accent 4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5PHPDOCX">
    <w:name w:val="Medium Grid 2 Accent 5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2Accent6PHPDOCX">
    <w:name w:val="Medium Grid 2 Accent 6 PHPDOCX"/>
    <w:uiPriority w:val="68"/>
    <w:rsid w:val="00361FF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PHPDOCX">
    <w:name w:val="Medium Grid 3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customStyle="1" w:styleId="MediumGrid3Accent1PHPDOCX">
    <w:name w:val="Medium Grid 3 Accent 1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customStyle="1" w:styleId="MediumGrid3Accent2PHPDOCX">
    <w:name w:val="Medium Grid 3 Accent 2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customStyle="1" w:styleId="MediumGrid3Accent3PHPDOCX">
    <w:name w:val="Medium Grid 3 Accent 3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customStyle="1" w:styleId="MediumGrid3Accent5PHPDOCX">
    <w:name w:val="Medium Grid 3 Accent 5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customStyle="1" w:styleId="MediumGrid3Accent4PHPDOCX">
    <w:name w:val="Medium Grid 3 Accent 4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customStyle="1" w:styleId="MediumGrid3Accent6PHPDOCX">
    <w:name w:val="Medium Grid 3 Accent 6 PHPDOCX"/>
    <w:uiPriority w:val="69"/>
    <w:rsid w:val="00361FF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DarkListPHPDOCX">
    <w:name w:val="Dark List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customStyle="1" w:styleId="DarkListAccent1PHPDOCX">
    <w:name w:val="Dark List Accent 1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customStyle="1" w:styleId="DarkListAccent2PHPDOCX">
    <w:name w:val="Dark List Accent 2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customStyle="1" w:styleId="DarkListAccent3PHPDOCX">
    <w:name w:val="Dark List Accent 3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customStyle="1" w:styleId="DarkListAccent4PHPDOCX">
    <w:name w:val="Dark List Accent 4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customStyle="1" w:styleId="DarkListAccent5PHPDOCX">
    <w:name w:val="Dark List Accent 5 PHPDOCX"/>
    <w:uiPriority w:val="70"/>
    <w:rsid w:val="00361FF4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customStyle="1" w:styleId="DarkListAccent6PHPDOCX">
    <w:name w:val="Dark List Accent 6 PHPDOCX"/>
    <w:uiPriority w:val="70"/>
    <w:rsid w:val="00AC197E"/>
    <w:pPr>
      <w:spacing w:after="0" w:line="240" w:lineRule="auto"/>
    </w:pPr>
    <w:rPr>
      <w:color w:val="FFFFFF" w:themeColor="background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ColorfulShadingPHPDOCX">
    <w:name w:val="Colorful Shading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1PHPDOCX">
    <w:name w:val="Colorful Shading Accent 1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2PHPDOCX">
    <w:name w:val="Colorful Shading Accent 2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3PHPDOCX">
    <w:name w:val="Colorful Shading Accent 3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ColorfulShadingAccent4PHPDOCX">
    <w:name w:val="Colorful Shading Accent 4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5PHPDOCX">
    <w:name w:val="Colorful Shading Accent 5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ShadingAccent6PHPDOCX">
    <w:name w:val="Colorful Shading Accent 6 PHPDOCX"/>
    <w:uiPriority w:val="71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ListPHPDOCX">
    <w:name w:val="Colorful List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ColorfulListAccent1PHPDOCX">
    <w:name w:val="Colorful List Accent 1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ColorfulListAccent2PHPDOCX">
    <w:name w:val="Colorful List Accent 2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ColorfulListAccent3PHPDOCX">
    <w:name w:val="Colorful List Accent 3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ColorfulListAccent4PHPDOCX">
    <w:name w:val="Colorful List Accent 4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ColorfulListAccent5PHPDOCX">
    <w:name w:val="Colorful List Accent 5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ColorfulListAccent6PHPDOCX">
    <w:name w:val="Colorful List Accent 6 PHPDOCX"/>
    <w:uiPriority w:val="72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ColorfulGridPHPDOCX">
    <w:name w:val="Colorful Grid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customStyle="1" w:styleId="ColorfulGridAccent1PHPDOCX">
    <w:name w:val="Colorful Grid Accent 1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ColorfulGridAccent2PHPDOCX">
    <w:name w:val="Colorful Grid Accent 2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customStyle="1" w:styleId="ColorfulGridAccent3PHPDOCX">
    <w:name w:val="Colorful Grid Accent 3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customStyle="1" w:styleId="ColorfulGridAccent4PHPDOCX">
    <w:name w:val="Colorful Grid Accent 4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customStyle="1" w:styleId="ColorfulGridAccent5PHPDOCX">
    <w:name w:val="Colorful Grid Accent 5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ColorfulGridAccent6PHPDOCX">
    <w:name w:val="Colorful Grid Accent 6 PHPDOCX"/>
    <w:uiPriority w:val="73"/>
    <w:rsid w:val="00AC197E"/>
    <w:pPr>
      <w:spacing w:after="0" w:line="240" w:lineRule="auto"/>
    </w:pPr>
    <w:rPr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5641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rsid w:val="0070217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E15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10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redcross.org/take-a-class/qrcode?email=nailevr%40berea.edu&amp;selectedCerts=id-013T8IU%2C&amp;size=walle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rinat-nailev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rinatnailyev2002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324958-CBFB-4DB0-B37D-BF649D31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</TotalTime>
  <Pages>1</Pages>
  <Words>524</Words>
  <Characters>2993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Accountants and Auditors 1 (Early Career)_clone</vt:lpstr>
      <vt:lpstr/>
    </vt:vector>
  </TitlesOfParts>
  <Company/>
  <LinksUpToDate>false</LinksUpToDate>
  <CharactersWithSpaces>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ants and Auditors 1 (Early Career)_clone</dc:title>
  <dc:subject/>
  <dc:creator>SkillsFirst</dc:creator>
  <cp:keywords/>
  <dc:description/>
  <cp:lastModifiedBy>Rinat R. Nailev</cp:lastModifiedBy>
  <cp:revision>25</cp:revision>
  <cp:lastPrinted>2023-10-22T02:02:00Z</cp:lastPrinted>
  <dcterms:created xsi:type="dcterms:W3CDTF">2022-10-21T03:09:00Z</dcterms:created>
  <dcterms:modified xsi:type="dcterms:W3CDTF">2024-08-14T06:09:00Z</dcterms:modified>
</cp:coreProperties>
</file>